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53B27" w14:textId="391D5AA8" w:rsidR="00073B1C" w:rsidRDefault="00073B1C" w:rsidP="00015F5B">
      <w:pPr>
        <w:jc w:val="both"/>
        <w:rPr>
          <w:i/>
          <w:iCs/>
          <w:color w:val="000000" w:themeColor="text1"/>
          <w:sz w:val="20"/>
          <w:szCs w:val="18"/>
        </w:rPr>
      </w:pPr>
      <w:r w:rsidRPr="00073B1C">
        <w:rPr>
          <w:i/>
          <w:iCs/>
          <w:color w:val="000000" w:themeColor="text1"/>
          <w:sz w:val="20"/>
          <w:szCs w:val="18"/>
        </w:rPr>
        <w:t xml:space="preserve">General Information: Article </w:t>
      </w:r>
      <w:r w:rsidR="00015F5B">
        <w:rPr>
          <w:i/>
          <w:iCs/>
          <w:color w:val="000000" w:themeColor="text1"/>
          <w:sz w:val="20"/>
          <w:szCs w:val="18"/>
        </w:rPr>
        <w:t>(</w:t>
      </w:r>
      <w:r w:rsidR="00BA33A5">
        <w:rPr>
          <w:i/>
          <w:iCs/>
          <w:color w:val="000000" w:themeColor="text1"/>
          <w:sz w:val="20"/>
          <w:szCs w:val="18"/>
        </w:rPr>
        <w:t>48/C</w:t>
      </w:r>
      <w:r w:rsidR="00015F5B">
        <w:rPr>
          <w:i/>
          <w:iCs/>
          <w:color w:val="000000" w:themeColor="text1"/>
          <w:sz w:val="20"/>
          <w:szCs w:val="18"/>
        </w:rPr>
        <w:t>)</w:t>
      </w:r>
      <w:r w:rsidRPr="00073B1C">
        <w:rPr>
          <w:i/>
          <w:iCs/>
          <w:color w:val="000000" w:themeColor="text1"/>
          <w:sz w:val="20"/>
          <w:szCs w:val="18"/>
        </w:rPr>
        <w:t>(</w:t>
      </w:r>
      <w:r w:rsidR="00F965F4">
        <w:rPr>
          <w:i/>
          <w:iCs/>
          <w:color w:val="000000" w:themeColor="text1"/>
          <w:sz w:val="20"/>
          <w:szCs w:val="18"/>
        </w:rPr>
        <w:t>4</w:t>
      </w:r>
      <w:r w:rsidR="00820B7F">
        <w:rPr>
          <w:i/>
          <w:iCs/>
          <w:color w:val="000000" w:themeColor="text1"/>
          <w:sz w:val="20"/>
          <w:szCs w:val="18"/>
        </w:rPr>
        <w:t>9</w:t>
      </w:r>
      <w:r w:rsidRPr="00073B1C">
        <w:rPr>
          <w:i/>
          <w:iCs/>
          <w:color w:val="000000" w:themeColor="text1"/>
          <w:sz w:val="20"/>
          <w:szCs w:val="18"/>
        </w:rPr>
        <w:t xml:space="preserve">) of granting </w:t>
      </w:r>
      <w:r w:rsidR="00AA4407">
        <w:rPr>
          <w:i/>
          <w:iCs/>
          <w:color w:val="000000" w:themeColor="text1"/>
          <w:sz w:val="20"/>
          <w:szCs w:val="18"/>
        </w:rPr>
        <w:t>m</w:t>
      </w:r>
      <w:r w:rsidRPr="00073B1C">
        <w:rPr>
          <w:i/>
          <w:iCs/>
          <w:color w:val="000000" w:themeColor="text1"/>
          <w:sz w:val="20"/>
          <w:szCs w:val="18"/>
        </w:rPr>
        <w:t xml:space="preserve">aster’s </w:t>
      </w:r>
      <w:r w:rsidR="00AA4407">
        <w:rPr>
          <w:i/>
          <w:iCs/>
          <w:color w:val="000000" w:themeColor="text1"/>
          <w:sz w:val="20"/>
          <w:szCs w:val="18"/>
        </w:rPr>
        <w:t>d</w:t>
      </w:r>
      <w:r w:rsidRPr="00073B1C">
        <w:rPr>
          <w:i/>
          <w:iCs/>
          <w:color w:val="000000" w:themeColor="text1"/>
          <w:sz w:val="20"/>
          <w:szCs w:val="18"/>
        </w:rPr>
        <w:t>egree regulations 2022/2023.</w:t>
      </w:r>
    </w:p>
    <w:p w14:paraId="485AF2FA" w14:textId="61DBD5BF" w:rsidR="00AB52FE" w:rsidRDefault="00BE5545" w:rsidP="00AB52FE">
      <w:pPr>
        <w:ind w:left="270"/>
        <w:jc w:val="both"/>
        <w:rPr>
          <w:i/>
          <w:iCs/>
          <w:color w:val="000000" w:themeColor="text1"/>
          <w:sz w:val="20"/>
          <w:szCs w:val="18"/>
        </w:rPr>
      </w:pPr>
      <w:r w:rsidRPr="00BE5545">
        <w:rPr>
          <w:i/>
          <w:iCs/>
          <w:color w:val="000000" w:themeColor="text1"/>
          <w:sz w:val="20"/>
          <w:szCs w:val="18"/>
        </w:rPr>
        <w:t xml:space="preserve">In light of the external referee's report, and after consulting the supervisor's opinion, the dean issues a decision specifying the date of the defense and </w:t>
      </w:r>
      <w:r w:rsidRPr="00AB2EE8">
        <w:rPr>
          <w:b/>
          <w:bCs/>
          <w:i/>
          <w:iCs/>
          <w:color w:val="000000" w:themeColor="text1"/>
          <w:sz w:val="20"/>
          <w:szCs w:val="18"/>
        </w:rPr>
        <w:t>the members of the defense committee</w:t>
      </w:r>
      <w:r w:rsidRPr="00BE5545">
        <w:rPr>
          <w:i/>
          <w:iCs/>
          <w:color w:val="000000" w:themeColor="text1"/>
          <w:sz w:val="20"/>
          <w:szCs w:val="18"/>
        </w:rPr>
        <w:t>.</w:t>
      </w:r>
    </w:p>
    <w:p w14:paraId="56C68799" w14:textId="64284C91" w:rsidR="00B20E40" w:rsidRDefault="00B20E40" w:rsidP="00AB52FE">
      <w:pPr>
        <w:ind w:left="270"/>
        <w:jc w:val="both"/>
        <w:rPr>
          <w:i/>
          <w:iCs/>
          <w:color w:val="000000" w:themeColor="text1"/>
          <w:sz w:val="20"/>
          <w:szCs w:val="18"/>
        </w:rPr>
      </w:pPr>
      <w:r w:rsidRPr="00B20E40">
        <w:rPr>
          <w:i/>
          <w:iCs/>
          <w:color w:val="000000" w:themeColor="text1"/>
          <w:sz w:val="20"/>
          <w:szCs w:val="18"/>
        </w:rPr>
        <w:t>The defense committee shall consist of:</w:t>
      </w:r>
    </w:p>
    <w:p w14:paraId="337647CE" w14:textId="20B8A76F" w:rsidR="00B20E40" w:rsidRPr="00B85109" w:rsidRDefault="00B20E40" w:rsidP="00AB52FE">
      <w:pPr>
        <w:pStyle w:val="ListParagraph"/>
        <w:numPr>
          <w:ilvl w:val="0"/>
          <w:numId w:val="7"/>
        </w:numPr>
        <w:ind w:left="630"/>
        <w:jc w:val="both"/>
        <w:rPr>
          <w:i/>
          <w:iCs/>
          <w:color w:val="000000" w:themeColor="text1"/>
          <w:sz w:val="20"/>
          <w:szCs w:val="18"/>
        </w:rPr>
      </w:pPr>
      <w:r w:rsidRPr="00B85109">
        <w:rPr>
          <w:i/>
          <w:iCs/>
          <w:color w:val="000000" w:themeColor="text1"/>
          <w:sz w:val="20"/>
          <w:szCs w:val="18"/>
        </w:rPr>
        <w:t>Supervisor</w:t>
      </w:r>
      <w:r w:rsidR="00F37119">
        <w:rPr>
          <w:i/>
          <w:iCs/>
          <w:color w:val="000000" w:themeColor="text1"/>
          <w:sz w:val="20"/>
          <w:szCs w:val="18"/>
        </w:rPr>
        <w:t>/</w:t>
      </w:r>
      <w:r w:rsidRPr="00B85109">
        <w:rPr>
          <w:i/>
          <w:iCs/>
          <w:color w:val="000000" w:themeColor="text1"/>
          <w:sz w:val="20"/>
          <w:szCs w:val="18"/>
        </w:rPr>
        <w:t>head.</w:t>
      </w:r>
    </w:p>
    <w:p w14:paraId="7B5958A5" w14:textId="60395F0E" w:rsidR="00B20E40" w:rsidRPr="00B85109" w:rsidRDefault="00B20E40" w:rsidP="00AB52FE">
      <w:pPr>
        <w:pStyle w:val="ListParagraph"/>
        <w:numPr>
          <w:ilvl w:val="0"/>
          <w:numId w:val="7"/>
        </w:numPr>
        <w:ind w:left="630"/>
        <w:jc w:val="both"/>
        <w:rPr>
          <w:i/>
          <w:iCs/>
          <w:color w:val="000000" w:themeColor="text1"/>
          <w:sz w:val="20"/>
          <w:szCs w:val="18"/>
        </w:rPr>
      </w:pPr>
      <w:r w:rsidRPr="00B85109">
        <w:rPr>
          <w:i/>
          <w:iCs/>
          <w:color w:val="000000" w:themeColor="text1"/>
          <w:sz w:val="20"/>
          <w:szCs w:val="18"/>
        </w:rPr>
        <w:t>Co-supervisor (if applicable)</w:t>
      </w:r>
      <w:r w:rsidR="00BF21EB">
        <w:rPr>
          <w:i/>
          <w:iCs/>
          <w:color w:val="000000" w:themeColor="text1"/>
          <w:sz w:val="20"/>
          <w:szCs w:val="18"/>
        </w:rPr>
        <w:t>.</w:t>
      </w:r>
    </w:p>
    <w:p w14:paraId="28D1A4C9" w14:textId="095DAE05" w:rsidR="00B20E40" w:rsidRPr="00B85109" w:rsidRDefault="00B20E40" w:rsidP="00AB52FE">
      <w:pPr>
        <w:pStyle w:val="ListParagraph"/>
        <w:numPr>
          <w:ilvl w:val="0"/>
          <w:numId w:val="7"/>
        </w:numPr>
        <w:ind w:left="630"/>
        <w:jc w:val="both"/>
        <w:rPr>
          <w:i/>
          <w:iCs/>
          <w:color w:val="000000" w:themeColor="text1"/>
          <w:sz w:val="20"/>
          <w:szCs w:val="18"/>
        </w:rPr>
      </w:pPr>
      <w:r w:rsidRPr="00B85109">
        <w:rPr>
          <w:i/>
          <w:iCs/>
          <w:color w:val="000000" w:themeColor="text1"/>
          <w:sz w:val="20"/>
          <w:szCs w:val="18"/>
        </w:rPr>
        <w:t>At least two faculty members from the university who meet the conditions of supervision.</w:t>
      </w:r>
    </w:p>
    <w:p w14:paraId="03802E2F" w14:textId="6B6E20DF" w:rsidR="00146E6F" w:rsidRDefault="00B20E40" w:rsidP="00AB52FE">
      <w:pPr>
        <w:pStyle w:val="ListParagraph"/>
        <w:numPr>
          <w:ilvl w:val="0"/>
          <w:numId w:val="7"/>
        </w:numPr>
        <w:ind w:left="630"/>
        <w:jc w:val="both"/>
        <w:rPr>
          <w:i/>
          <w:iCs/>
          <w:color w:val="000000" w:themeColor="text1"/>
          <w:sz w:val="20"/>
          <w:szCs w:val="18"/>
        </w:rPr>
      </w:pPr>
      <w:r w:rsidRPr="00B85109">
        <w:rPr>
          <w:i/>
          <w:iCs/>
          <w:color w:val="000000" w:themeColor="text1"/>
          <w:sz w:val="20"/>
          <w:szCs w:val="18"/>
        </w:rPr>
        <w:t>A member from outside the university with the rank of a full professor who is specialized in the field of the subject of the thesis.</w:t>
      </w:r>
    </w:p>
    <w:p w14:paraId="7AF0006C" w14:textId="77777777" w:rsidR="004D7297" w:rsidRPr="004D7297" w:rsidRDefault="004D7297" w:rsidP="004D7297">
      <w:pPr>
        <w:jc w:val="both"/>
        <w:rPr>
          <w:i/>
          <w:iCs/>
          <w:color w:val="000000" w:themeColor="text1"/>
          <w:sz w:val="20"/>
          <w:szCs w:val="18"/>
        </w:rPr>
      </w:pPr>
    </w:p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016"/>
        <w:gridCol w:w="3803"/>
        <w:gridCol w:w="753"/>
        <w:gridCol w:w="483"/>
        <w:gridCol w:w="3584"/>
      </w:tblGrid>
      <w:tr w:rsidR="00D17CFD" w:rsidRPr="00857995" w14:paraId="6B16E505" w14:textId="77777777" w:rsidTr="00B97787">
        <w:trPr>
          <w:cantSplit/>
        </w:trPr>
        <w:tc>
          <w:tcPr>
            <w:tcW w:w="9639" w:type="dxa"/>
            <w:gridSpan w:val="5"/>
            <w:shd w:val="clear" w:color="auto" w:fill="F2F2F2" w:themeFill="background1" w:themeFillShade="F2"/>
          </w:tcPr>
          <w:p w14:paraId="17351943" w14:textId="4DEDD390" w:rsidR="003F112B" w:rsidRPr="00857995" w:rsidRDefault="00FE6DC1" w:rsidP="00812DC0">
            <w:pPr>
              <w:rPr>
                <w:b/>
                <w:bCs/>
                <w:color w:val="000000" w:themeColor="text1"/>
              </w:rPr>
            </w:pPr>
            <w:r w:rsidRPr="00857995">
              <w:rPr>
                <w:b/>
                <w:bCs/>
                <w:color w:val="000000" w:themeColor="text1"/>
              </w:rPr>
              <w:t>STUDENT INFORMATION</w:t>
            </w:r>
          </w:p>
        </w:tc>
      </w:tr>
      <w:tr w:rsidR="00D17CFD" w:rsidRPr="00D17CFD" w14:paraId="5BBA6F09" w14:textId="77777777" w:rsidTr="00DE4B70">
        <w:trPr>
          <w:cantSplit/>
        </w:trPr>
        <w:tc>
          <w:tcPr>
            <w:tcW w:w="1016" w:type="dxa"/>
            <w:shd w:val="clear" w:color="auto" w:fill="auto"/>
          </w:tcPr>
          <w:p w14:paraId="0B7929F9" w14:textId="77777777" w:rsidR="003F112B" w:rsidRPr="00D17CFD" w:rsidRDefault="003F112B" w:rsidP="003F112B">
            <w:pPr>
              <w:rPr>
                <w:color w:val="000000" w:themeColor="text1"/>
              </w:rPr>
            </w:pPr>
            <w:r w:rsidRPr="00D17CFD">
              <w:rPr>
                <w:color w:val="000000" w:themeColor="text1"/>
              </w:rPr>
              <w:t>Name:</w:t>
            </w:r>
          </w:p>
        </w:tc>
        <w:sdt>
          <w:sdtPr>
            <w:rPr>
              <w:rStyle w:val="DGSForms"/>
            </w:rPr>
            <w:id w:val="-1453009328"/>
            <w:lock w:val="sdtLocked"/>
            <w:placeholder>
              <w:docPart w:val="E2CB4A0139004A53B21A4A62837EE724"/>
            </w:placeholder>
            <w:showingPlcHdr/>
            <w15:color w:val="000000"/>
            <w:text/>
          </w:sdtPr>
          <w:sdtEndPr>
            <w:rPr>
              <w:rStyle w:val="DefaultParagraphFont"/>
              <w:color w:val="A6A6A6" w:themeColor="background1" w:themeShade="A6"/>
            </w:rPr>
          </w:sdtEndPr>
          <w:sdtContent>
            <w:tc>
              <w:tcPr>
                <w:tcW w:w="4556" w:type="dxa"/>
                <w:gridSpan w:val="2"/>
                <w:shd w:val="clear" w:color="auto" w:fill="auto"/>
              </w:tcPr>
              <w:p w14:paraId="650CE441" w14:textId="48B87241" w:rsidR="003F112B" w:rsidRPr="00DE4B70" w:rsidRDefault="00C57F71" w:rsidP="00EB6C3B">
                <w:pPr>
                  <w:rPr>
                    <w:color w:val="A6A6A6" w:themeColor="background1" w:themeShade="A6"/>
                  </w:rPr>
                </w:pPr>
                <w:r>
                  <w:rPr>
                    <w:rStyle w:val="PlaceholderText"/>
                    <w:color w:val="D9D9D9" w:themeColor="background1" w:themeShade="D9"/>
                  </w:rPr>
                  <w:t>Student Name</w:t>
                </w:r>
              </w:p>
            </w:tc>
          </w:sdtContent>
        </w:sdt>
        <w:tc>
          <w:tcPr>
            <w:tcW w:w="483" w:type="dxa"/>
            <w:shd w:val="clear" w:color="auto" w:fill="auto"/>
          </w:tcPr>
          <w:p w14:paraId="3DC84ECB" w14:textId="77777777" w:rsidR="003F112B" w:rsidRPr="00D17CFD" w:rsidRDefault="003F112B" w:rsidP="003F112B">
            <w:pPr>
              <w:rPr>
                <w:color w:val="000000" w:themeColor="text1"/>
              </w:rPr>
            </w:pPr>
            <w:r w:rsidRPr="00D17CFD">
              <w:rPr>
                <w:color w:val="000000" w:themeColor="text1"/>
              </w:rPr>
              <w:t>ID:</w:t>
            </w:r>
          </w:p>
        </w:tc>
        <w:sdt>
          <w:sdtPr>
            <w:rPr>
              <w:rStyle w:val="DGSForms"/>
            </w:rPr>
            <w:id w:val="-1661227586"/>
            <w:placeholder>
              <w:docPart w:val="DF4DCD0CE6D741B995E17865566BE726"/>
            </w:placeholder>
            <w:showingPlcHdr/>
            <w15:color w:val="000000"/>
            <w:text/>
          </w:sdtPr>
          <w:sdtEndPr>
            <w:rPr>
              <w:rStyle w:val="DefaultParagraphFont"/>
              <w:color w:val="A6A6A6" w:themeColor="background1" w:themeShade="A6"/>
            </w:rPr>
          </w:sdtEndPr>
          <w:sdtContent>
            <w:tc>
              <w:tcPr>
                <w:tcW w:w="3584" w:type="dxa"/>
              </w:tcPr>
              <w:p w14:paraId="505B5AE2" w14:textId="466E7FB0" w:rsidR="003F112B" w:rsidRPr="00D17CFD" w:rsidRDefault="00EB6C3B" w:rsidP="003F112B">
                <w:pPr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9D9D9" w:themeColor="background1" w:themeShade="D9"/>
                  </w:rPr>
                  <w:t>Student ID</w:t>
                </w:r>
              </w:p>
            </w:tc>
          </w:sdtContent>
        </w:sdt>
      </w:tr>
      <w:tr w:rsidR="00D17CFD" w:rsidRPr="00D17CFD" w14:paraId="1CB4CAC2" w14:textId="77777777" w:rsidTr="00DE4B70">
        <w:trPr>
          <w:cantSplit/>
        </w:trPr>
        <w:tc>
          <w:tcPr>
            <w:tcW w:w="1016" w:type="dxa"/>
            <w:shd w:val="clear" w:color="auto" w:fill="auto"/>
          </w:tcPr>
          <w:p w14:paraId="489219E6" w14:textId="77777777" w:rsidR="003F112B" w:rsidRPr="00D17CFD" w:rsidRDefault="003F112B" w:rsidP="003F112B">
            <w:pPr>
              <w:rPr>
                <w:color w:val="000000" w:themeColor="text1"/>
              </w:rPr>
            </w:pPr>
            <w:r w:rsidRPr="00D17CFD">
              <w:rPr>
                <w:color w:val="000000" w:themeColor="text1"/>
              </w:rPr>
              <w:t>Program:</w:t>
            </w:r>
          </w:p>
        </w:tc>
        <w:sdt>
          <w:sdtPr>
            <w:rPr>
              <w:rStyle w:val="DGSForms"/>
            </w:rPr>
            <w:id w:val="-1399357471"/>
            <w:placeholder>
              <w:docPart w:val="2A3648F70FF04F069CB55804D7614900"/>
            </w:placeholder>
            <w:showingPlcHdr/>
            <w15:color w:val="000000"/>
            <w:text/>
          </w:sdtPr>
          <w:sdtEndPr>
            <w:rPr>
              <w:rStyle w:val="DefaultParagraphFont"/>
              <w:color w:val="A6A6A6" w:themeColor="background1" w:themeShade="A6"/>
            </w:rPr>
          </w:sdtEndPr>
          <w:sdtContent>
            <w:tc>
              <w:tcPr>
                <w:tcW w:w="8623" w:type="dxa"/>
                <w:gridSpan w:val="4"/>
                <w:shd w:val="clear" w:color="auto" w:fill="auto"/>
              </w:tcPr>
              <w:p w14:paraId="157DF88C" w14:textId="6075D302" w:rsidR="003F112B" w:rsidRPr="00D17CFD" w:rsidRDefault="00EB6C3B" w:rsidP="003F112B">
                <w:pPr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9D9D9" w:themeColor="background1" w:themeShade="D9"/>
                  </w:rPr>
                  <w:t>Program</w:t>
                </w:r>
              </w:p>
            </w:tc>
          </w:sdtContent>
        </w:sdt>
      </w:tr>
      <w:tr w:rsidR="00496AB7" w:rsidRPr="00D17CFD" w14:paraId="35B9EEE5" w14:textId="77777777" w:rsidTr="00E34F7C">
        <w:trPr>
          <w:cantSplit/>
        </w:trPr>
        <w:tc>
          <w:tcPr>
            <w:tcW w:w="9639" w:type="dxa"/>
            <w:gridSpan w:val="5"/>
            <w:shd w:val="clear" w:color="auto" w:fill="auto"/>
          </w:tcPr>
          <w:p w14:paraId="2F1E3A93" w14:textId="0C487A8E" w:rsidR="00496AB7" w:rsidRDefault="00496AB7" w:rsidP="003F112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sis Title:</w:t>
            </w:r>
          </w:p>
        </w:tc>
      </w:tr>
      <w:tr w:rsidR="00496AB7" w:rsidRPr="00D17CFD" w14:paraId="541C9BD5" w14:textId="77777777" w:rsidTr="00762218">
        <w:trPr>
          <w:cantSplit/>
        </w:trPr>
        <w:sdt>
          <w:sdtPr>
            <w:rPr>
              <w:rStyle w:val="DGSForms"/>
            </w:rPr>
            <w:id w:val="1840961850"/>
            <w:placeholder>
              <w:docPart w:val="DD0D41E94C634612A8666134239B0930"/>
            </w:placeholder>
            <w:showingPlcHdr/>
            <w15:color w:val="000000"/>
            <w:text/>
          </w:sdtPr>
          <w:sdtEndPr>
            <w:rPr>
              <w:rStyle w:val="DefaultParagraphFont"/>
              <w:color w:val="A6A6A6" w:themeColor="background1" w:themeShade="A6"/>
            </w:rPr>
          </w:sdtEndPr>
          <w:sdtContent>
            <w:tc>
              <w:tcPr>
                <w:tcW w:w="9639" w:type="dxa"/>
                <w:gridSpan w:val="5"/>
                <w:shd w:val="clear" w:color="auto" w:fill="auto"/>
              </w:tcPr>
              <w:p w14:paraId="24510AEB" w14:textId="3095FE3E" w:rsidR="00496AB7" w:rsidRPr="00DE4B70" w:rsidRDefault="00EB6C3B" w:rsidP="00496AB7">
                <w:pPr>
                  <w:jc w:val="center"/>
                  <w:rPr>
                    <w:color w:val="A6A6A6" w:themeColor="background1" w:themeShade="A6"/>
                  </w:rPr>
                </w:pPr>
                <w:r>
                  <w:rPr>
                    <w:rStyle w:val="PlaceholderText"/>
                    <w:color w:val="D9D9D9" w:themeColor="background1" w:themeShade="D9"/>
                  </w:rPr>
                  <w:t>Title in English</w:t>
                </w:r>
              </w:p>
            </w:tc>
          </w:sdtContent>
        </w:sdt>
      </w:tr>
      <w:tr w:rsidR="00496AB7" w:rsidRPr="00D17CFD" w14:paraId="179BFB31" w14:textId="77777777" w:rsidTr="00880D6D">
        <w:trPr>
          <w:cantSplit/>
        </w:trPr>
        <w:sdt>
          <w:sdtPr>
            <w:rPr>
              <w:rStyle w:val="DGSForms"/>
            </w:rPr>
            <w:id w:val="-266850854"/>
            <w:placeholder>
              <w:docPart w:val="8FA95DEB701D4678943F47F47BA089CE"/>
            </w:placeholder>
            <w:showingPlcHdr/>
            <w15:color w:val="000000"/>
            <w:text/>
          </w:sdtPr>
          <w:sdtEndPr>
            <w:rPr>
              <w:rStyle w:val="DefaultParagraphFont"/>
              <w:color w:val="A6A6A6" w:themeColor="background1" w:themeShade="A6"/>
            </w:rPr>
          </w:sdtEndPr>
          <w:sdtContent>
            <w:tc>
              <w:tcPr>
                <w:tcW w:w="9639" w:type="dxa"/>
                <w:gridSpan w:val="5"/>
                <w:shd w:val="clear" w:color="auto" w:fill="auto"/>
              </w:tcPr>
              <w:p w14:paraId="5596DCA8" w14:textId="2709B202" w:rsidR="00496AB7" w:rsidRPr="00DE4B70" w:rsidRDefault="00EB6C3B" w:rsidP="00EB6C3B">
                <w:pPr>
                  <w:jc w:val="center"/>
                  <w:rPr>
                    <w:color w:val="A6A6A6" w:themeColor="background1" w:themeShade="A6"/>
                  </w:rPr>
                </w:pPr>
                <w:r>
                  <w:rPr>
                    <w:rStyle w:val="PlaceholderText"/>
                    <w:color w:val="D9D9D9" w:themeColor="background1" w:themeShade="D9"/>
                  </w:rPr>
                  <w:t>Title in Arabic</w:t>
                </w:r>
              </w:p>
            </w:tc>
          </w:sdtContent>
        </w:sdt>
      </w:tr>
      <w:tr w:rsidR="00496AB7" w:rsidRPr="00D17CFD" w14:paraId="2C280481" w14:textId="77777777" w:rsidTr="00880D6D">
        <w:trPr>
          <w:cantSplit/>
        </w:trPr>
        <w:sdt>
          <w:sdtPr>
            <w:rPr>
              <w:rStyle w:val="DGSForms"/>
            </w:rPr>
            <w:id w:val="1222403356"/>
            <w:placeholder>
              <w:docPart w:val="70069ADE86B54038A99D450A3271140B"/>
            </w:placeholder>
            <w:showingPlcHdr/>
            <w15:color w:val="000000"/>
          </w:sdtPr>
          <w:sdtEndPr>
            <w:rPr>
              <w:rStyle w:val="DefaultParagraphFont"/>
              <w:color w:val="A6A6A6" w:themeColor="background1" w:themeShade="A6"/>
            </w:rPr>
          </w:sdtEndPr>
          <w:sdtContent>
            <w:tc>
              <w:tcPr>
                <w:tcW w:w="9639" w:type="dxa"/>
                <w:gridSpan w:val="5"/>
                <w:shd w:val="clear" w:color="auto" w:fill="auto"/>
              </w:tcPr>
              <w:p w14:paraId="3804D339" w14:textId="16E3C500" w:rsidR="00496AB7" w:rsidRPr="00DE4B70" w:rsidRDefault="004B41A0" w:rsidP="00EB6C3B">
                <w:pPr>
                  <w:jc w:val="center"/>
                  <w:rPr>
                    <w:color w:val="A6A6A6" w:themeColor="background1" w:themeShade="A6"/>
                  </w:rPr>
                </w:pPr>
                <w:r w:rsidRPr="00D22DB6">
                  <w:rPr>
                    <w:rStyle w:val="PlaceholderText"/>
                    <w:color w:val="D9D9D9" w:themeColor="background1" w:themeShade="D9"/>
                  </w:rPr>
                  <w:t>In German *only for MA program German as a foreign language</w:t>
                </w:r>
              </w:p>
            </w:tc>
          </w:sdtContent>
        </w:sdt>
      </w:tr>
      <w:tr w:rsidR="00496AB7" w:rsidRPr="00D17CFD" w14:paraId="5186CD97" w14:textId="77777777" w:rsidTr="007424A9">
        <w:trPr>
          <w:cantSplit/>
          <w:trHeight w:val="457"/>
        </w:trPr>
        <w:tc>
          <w:tcPr>
            <w:tcW w:w="9639" w:type="dxa"/>
            <w:gridSpan w:val="5"/>
            <w:shd w:val="clear" w:color="auto" w:fill="auto"/>
          </w:tcPr>
          <w:p w14:paraId="3343F7D1" w14:textId="666F2A32" w:rsidR="00496AB7" w:rsidRPr="00223A38" w:rsidRDefault="00496AB7" w:rsidP="00960B41">
            <w:pPr>
              <w:jc w:val="both"/>
              <w:rPr>
                <w:rFonts w:cstheme="majorBidi"/>
                <w:color w:val="000000"/>
              </w:rPr>
            </w:pPr>
            <w:r w:rsidRPr="00496AB7">
              <w:rPr>
                <w:rFonts w:cstheme="majorBidi"/>
                <w:color w:val="000000"/>
              </w:rPr>
              <w:t>I hereby confirm t</w:t>
            </w:r>
            <w:r w:rsidR="004A4DB5">
              <w:rPr>
                <w:rFonts w:cstheme="majorBidi"/>
                <w:color w:val="000000"/>
              </w:rPr>
              <w:t>hat</w:t>
            </w:r>
            <w:r w:rsidRPr="00496AB7">
              <w:rPr>
                <w:rFonts w:cstheme="majorBidi"/>
                <w:color w:val="000000"/>
              </w:rPr>
              <w:t xml:space="preserve"> abide by ethical standards and scientific integrity and abide by the regulations during thesis defense.</w:t>
            </w:r>
          </w:p>
        </w:tc>
      </w:tr>
      <w:tr w:rsidR="00223A38" w:rsidRPr="00D17CFD" w14:paraId="59EF3EC4" w14:textId="77777777" w:rsidTr="003C05DE">
        <w:trPr>
          <w:cantSplit/>
          <w:trHeight w:val="520"/>
        </w:trPr>
        <w:tc>
          <w:tcPr>
            <w:tcW w:w="481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5DD807A" w14:textId="77777777" w:rsidR="004B41A0" w:rsidRDefault="00223A38" w:rsidP="00496AB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udent Signature</w:t>
            </w:r>
            <w:r w:rsidRPr="00D17CFD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         </w:t>
            </w:r>
          </w:p>
          <w:p w14:paraId="0273C26A" w14:textId="7C69E75B" w:rsidR="00223A38" w:rsidRPr="00496AB7" w:rsidRDefault="00223A38" w:rsidP="00496AB7">
            <w:pPr>
              <w:rPr>
                <w:rFonts w:cstheme="majorBidi"/>
                <w:color w:val="000000"/>
              </w:rPr>
            </w:pPr>
            <w:r>
              <w:rPr>
                <w:color w:val="000000" w:themeColor="text1"/>
              </w:rPr>
              <w:t xml:space="preserve">                                                            </w:t>
            </w:r>
          </w:p>
        </w:tc>
        <w:tc>
          <w:tcPr>
            <w:tcW w:w="482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BA23C47" w14:textId="62DFE1B5" w:rsidR="00223A38" w:rsidRPr="00496AB7" w:rsidRDefault="00223A38" w:rsidP="004B41A0">
            <w:pPr>
              <w:rPr>
                <w:rFonts w:cstheme="majorBidi"/>
                <w:color w:val="000000"/>
              </w:rPr>
            </w:pPr>
            <w:r>
              <w:rPr>
                <w:color w:val="000000" w:themeColor="text1"/>
              </w:rPr>
              <w:t>Date</w:t>
            </w:r>
            <w:r w:rsidRPr="00D17CFD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</w:t>
            </w:r>
            <w:sdt>
              <w:sdtPr>
                <w:rPr>
                  <w:rStyle w:val="DGSForms"/>
                </w:rPr>
                <w:id w:val="-1314561370"/>
                <w:placeholder>
                  <w:docPart w:val="3CD3B621D28B48A4878901BC3E9BA40E"/>
                </w:placeholder>
                <w:showingPlcHdr/>
                <w15:color w:val="000000"/>
                <w:date w:fullDate="2025-02-13T00:00:00Z">
                  <w:dateFormat w:val="d.MM.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r w:rsidR="004B41A0" w:rsidRPr="00D22DB6">
                  <w:rPr>
                    <w:rStyle w:val="PlaceholderText"/>
                    <w:color w:val="D9D9D9" w:themeColor="background1" w:themeShade="D9"/>
                  </w:rPr>
                  <w:t>Date</w:t>
                </w:r>
              </w:sdtContent>
            </w:sdt>
          </w:p>
        </w:tc>
      </w:tr>
    </w:tbl>
    <w:p w14:paraId="030A3832" w14:textId="77777777" w:rsidR="008D7E23" w:rsidRDefault="008D7E23"/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229"/>
        <w:gridCol w:w="3436"/>
        <w:gridCol w:w="900"/>
        <w:gridCol w:w="3074"/>
      </w:tblGrid>
      <w:tr w:rsidR="00584B57" w:rsidRPr="00E66054" w14:paraId="3F84F770" w14:textId="77777777" w:rsidTr="00B97787">
        <w:trPr>
          <w:cantSplit/>
        </w:trPr>
        <w:tc>
          <w:tcPr>
            <w:tcW w:w="9639" w:type="dxa"/>
            <w:gridSpan w:val="4"/>
            <w:shd w:val="clear" w:color="auto" w:fill="F2F2F2" w:themeFill="background1" w:themeFillShade="F2"/>
          </w:tcPr>
          <w:p w14:paraId="086C5852" w14:textId="1391F314" w:rsidR="00584B57" w:rsidRPr="00E66054" w:rsidRDefault="00514813" w:rsidP="00584B57">
            <w:pPr>
              <w:rPr>
                <w:b/>
                <w:bCs/>
                <w:color w:val="000000" w:themeColor="text1"/>
                <w:szCs w:val="24"/>
              </w:rPr>
            </w:pPr>
            <w:r w:rsidRPr="00E66054">
              <w:rPr>
                <w:b/>
                <w:bCs/>
                <w:color w:val="000000" w:themeColor="text1"/>
                <w:szCs w:val="24"/>
              </w:rPr>
              <w:t xml:space="preserve">SUPERVISOR </w:t>
            </w:r>
            <w:r w:rsidR="003C05DE">
              <w:rPr>
                <w:b/>
                <w:bCs/>
                <w:color w:val="000000" w:themeColor="text1"/>
                <w:szCs w:val="24"/>
              </w:rPr>
              <w:t>APPROVAL</w:t>
            </w:r>
            <w:r w:rsidR="008F07F4">
              <w:rPr>
                <w:b/>
                <w:bCs/>
                <w:color w:val="000000" w:themeColor="text1"/>
                <w:szCs w:val="24"/>
              </w:rPr>
              <w:t>:</w:t>
            </w:r>
          </w:p>
        </w:tc>
      </w:tr>
      <w:tr w:rsidR="003C05DE" w:rsidRPr="00E66054" w14:paraId="0C781298" w14:textId="77777777" w:rsidTr="002D13CA">
        <w:trPr>
          <w:cantSplit/>
        </w:trPr>
        <w:tc>
          <w:tcPr>
            <w:tcW w:w="9639" w:type="dxa"/>
            <w:gridSpan w:val="4"/>
            <w:shd w:val="clear" w:color="auto" w:fill="auto"/>
          </w:tcPr>
          <w:p w14:paraId="67D5B470" w14:textId="7A6E9811" w:rsidR="003C05DE" w:rsidRPr="00E66054" w:rsidRDefault="003C05DE" w:rsidP="00084F06">
            <w:pPr>
              <w:rPr>
                <w:b/>
                <w:bCs/>
                <w:color w:val="000000" w:themeColor="text1"/>
                <w:szCs w:val="24"/>
              </w:rPr>
            </w:pPr>
            <w:r w:rsidRPr="00E66054">
              <w:rPr>
                <w:rFonts w:cstheme="majorBidi"/>
                <w:szCs w:val="24"/>
              </w:rPr>
              <w:t>I confirm that the thesis is ready to be defended</w:t>
            </w:r>
            <w:r w:rsidR="00DF6633">
              <w:rPr>
                <w:rFonts w:cstheme="majorBidi"/>
                <w:szCs w:val="24"/>
              </w:rPr>
              <w:t>.</w:t>
            </w:r>
          </w:p>
        </w:tc>
      </w:tr>
      <w:tr w:rsidR="0034340A" w:rsidRPr="00E66054" w14:paraId="0AEE136C" w14:textId="77777777" w:rsidTr="0034340A">
        <w:trPr>
          <w:cantSplit/>
        </w:trPr>
        <w:tc>
          <w:tcPr>
            <w:tcW w:w="2229" w:type="dxa"/>
            <w:shd w:val="clear" w:color="auto" w:fill="auto"/>
          </w:tcPr>
          <w:p w14:paraId="37C8D9A6" w14:textId="6001A963" w:rsidR="0034340A" w:rsidRPr="00E66054" w:rsidRDefault="0034340A" w:rsidP="00C86355">
            <w:pPr>
              <w:rPr>
                <w:color w:val="000000" w:themeColor="text1"/>
                <w:szCs w:val="24"/>
              </w:rPr>
            </w:pPr>
            <w:r w:rsidRPr="003C05DE">
              <w:rPr>
                <w:color w:val="000000" w:themeColor="text1"/>
                <w:szCs w:val="24"/>
              </w:rPr>
              <w:t>Supervisor</w:t>
            </w:r>
            <w:r w:rsidRPr="00E66054">
              <w:rPr>
                <w:color w:val="000000" w:themeColor="text1"/>
                <w:szCs w:val="24"/>
              </w:rPr>
              <w:t xml:space="preserve"> Name:</w:t>
            </w:r>
          </w:p>
        </w:tc>
        <w:tc>
          <w:tcPr>
            <w:tcW w:w="7410" w:type="dxa"/>
            <w:gridSpan w:val="3"/>
            <w:shd w:val="clear" w:color="auto" w:fill="auto"/>
          </w:tcPr>
          <w:p w14:paraId="0B7E64CF" w14:textId="642B05A3" w:rsidR="0034340A" w:rsidRPr="00E66054" w:rsidRDefault="00C57F71" w:rsidP="004B41A0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rStyle w:val="DGSForms"/>
                </w:rPr>
                <w:id w:val="-576823056"/>
                <w:placeholder>
                  <w:docPart w:val="7C2D73A8AEDA4D6CABBBA6BCEC0082EC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6A6A6" w:themeColor="background1" w:themeShade="A6"/>
                  <w:szCs w:val="24"/>
                </w:rPr>
              </w:sdtEndPr>
              <w:sdtContent>
                <w:r w:rsidR="0034340A" w:rsidRPr="00D22DB6">
                  <w:rPr>
                    <w:rStyle w:val="PlaceholderText"/>
                    <w:color w:val="D9D9D9" w:themeColor="background1" w:themeShade="D9"/>
                  </w:rPr>
                  <w:t>Name</w:t>
                </w:r>
              </w:sdtContent>
            </w:sdt>
          </w:p>
        </w:tc>
      </w:tr>
      <w:tr w:rsidR="0034340A" w:rsidRPr="00D17CFD" w14:paraId="006F718F" w14:textId="77777777" w:rsidTr="0034340A">
        <w:trPr>
          <w:cantSplit/>
        </w:trPr>
        <w:tc>
          <w:tcPr>
            <w:tcW w:w="2229" w:type="dxa"/>
            <w:shd w:val="clear" w:color="auto" w:fill="auto"/>
          </w:tcPr>
          <w:p w14:paraId="2767957F" w14:textId="77777777" w:rsidR="0034340A" w:rsidRDefault="0034340A" w:rsidP="00F72D1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ignature:</w:t>
            </w:r>
          </w:p>
          <w:p w14:paraId="4BDEDFFC" w14:textId="77777777" w:rsidR="0034340A" w:rsidRPr="00D17CFD" w:rsidRDefault="0034340A" w:rsidP="00F72D10">
            <w:pPr>
              <w:rPr>
                <w:color w:val="000000" w:themeColor="text1"/>
              </w:rPr>
            </w:pPr>
          </w:p>
        </w:tc>
        <w:tc>
          <w:tcPr>
            <w:tcW w:w="3436" w:type="dxa"/>
            <w:shd w:val="clear" w:color="auto" w:fill="auto"/>
          </w:tcPr>
          <w:p w14:paraId="40439EE3" w14:textId="77777777" w:rsidR="0034340A" w:rsidRPr="00D17CFD" w:rsidRDefault="0034340A" w:rsidP="00F72D10">
            <w:pPr>
              <w:rPr>
                <w:color w:val="000000" w:themeColor="text1"/>
              </w:rPr>
            </w:pPr>
          </w:p>
        </w:tc>
        <w:tc>
          <w:tcPr>
            <w:tcW w:w="900" w:type="dxa"/>
            <w:shd w:val="clear" w:color="auto" w:fill="auto"/>
          </w:tcPr>
          <w:p w14:paraId="7D334A38" w14:textId="77777777" w:rsidR="0034340A" w:rsidRPr="00D17CFD" w:rsidRDefault="0034340A" w:rsidP="00F72D1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ate:</w:t>
            </w:r>
          </w:p>
        </w:tc>
        <w:tc>
          <w:tcPr>
            <w:tcW w:w="3074" w:type="dxa"/>
            <w:shd w:val="clear" w:color="auto" w:fill="auto"/>
          </w:tcPr>
          <w:p w14:paraId="33B34BCB" w14:textId="19114BA3" w:rsidR="0034340A" w:rsidRPr="00D17CFD" w:rsidRDefault="00C57F71" w:rsidP="00F72D10">
            <w:pPr>
              <w:rPr>
                <w:color w:val="000000" w:themeColor="text1"/>
              </w:rPr>
            </w:pPr>
            <w:sdt>
              <w:sdtPr>
                <w:rPr>
                  <w:rStyle w:val="DGSForms"/>
                </w:rPr>
                <w:id w:val="-1467578832"/>
                <w:placeholder>
                  <w:docPart w:val="EB256ECF2DE4421A920C61769D42DA00"/>
                </w:placeholder>
                <w:showingPlcHdr/>
                <w15:color w:val="000000"/>
                <w:date w:fullDate="2025-02-13T00:00:00Z">
                  <w:dateFormat w:val="d.MM.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r w:rsidR="004B41A0" w:rsidRPr="00D22DB6">
                  <w:rPr>
                    <w:rStyle w:val="PlaceholderText"/>
                    <w:color w:val="D9D9D9" w:themeColor="background1" w:themeShade="D9"/>
                  </w:rPr>
                  <w:t>Date</w:t>
                </w:r>
              </w:sdtContent>
            </w:sdt>
          </w:p>
        </w:tc>
      </w:tr>
    </w:tbl>
    <w:p w14:paraId="44D5DFE4" w14:textId="77777777" w:rsidR="002A54A4" w:rsidRDefault="002A54A4" w:rsidP="002A54A4">
      <w:pPr>
        <w:spacing w:line="259" w:lineRule="auto"/>
      </w:pPr>
    </w:p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263"/>
        <w:gridCol w:w="7376"/>
      </w:tblGrid>
      <w:tr w:rsidR="002A54A4" w:rsidRPr="00857995" w14:paraId="4AE02015" w14:textId="77777777" w:rsidTr="00F72D10">
        <w:trPr>
          <w:cantSplit/>
        </w:trPr>
        <w:tc>
          <w:tcPr>
            <w:tcW w:w="9639" w:type="dxa"/>
            <w:gridSpan w:val="2"/>
            <w:shd w:val="clear" w:color="auto" w:fill="F2F2F2" w:themeFill="background1" w:themeFillShade="F2"/>
          </w:tcPr>
          <w:p w14:paraId="5BFB184D" w14:textId="77777777" w:rsidR="002A54A4" w:rsidRPr="00857995" w:rsidRDefault="002A54A4" w:rsidP="00F72D10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DEFENSE  INFORMATION </w:t>
            </w:r>
          </w:p>
        </w:tc>
      </w:tr>
      <w:tr w:rsidR="002A54A4" w:rsidRPr="00D17CFD" w14:paraId="4AB62238" w14:textId="77777777" w:rsidTr="00F72D10">
        <w:trPr>
          <w:cantSplit/>
        </w:trPr>
        <w:tc>
          <w:tcPr>
            <w:tcW w:w="2263" w:type="dxa"/>
            <w:shd w:val="clear" w:color="auto" w:fill="auto"/>
          </w:tcPr>
          <w:p w14:paraId="133BA4DE" w14:textId="77777777" w:rsidR="002A54A4" w:rsidRPr="00D17CFD" w:rsidRDefault="002A54A4" w:rsidP="00F72D1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efense Date:</w:t>
            </w:r>
          </w:p>
        </w:tc>
        <w:tc>
          <w:tcPr>
            <w:tcW w:w="7376" w:type="dxa"/>
            <w:shd w:val="clear" w:color="auto" w:fill="auto"/>
          </w:tcPr>
          <w:p w14:paraId="723086F4" w14:textId="5C94C659" w:rsidR="002A54A4" w:rsidRPr="004B229B" w:rsidRDefault="00C57F71" w:rsidP="00F72D10">
            <w:pPr>
              <w:rPr>
                <w:color w:val="A6A6A6" w:themeColor="background1" w:themeShade="A6"/>
              </w:rPr>
            </w:pPr>
            <w:sdt>
              <w:sdtPr>
                <w:rPr>
                  <w:rStyle w:val="DGSForms"/>
                </w:rPr>
                <w:id w:val="1335188753"/>
                <w:placeholder>
                  <w:docPart w:val="5A5D3D827846450C8CB74447BB25E1F3"/>
                </w:placeholder>
                <w:showingPlcHdr/>
                <w15:color w:val="000000"/>
                <w:date w:fullDate="2025-02-13T00:00:00Z">
                  <w:dateFormat w:val="d.MM.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r w:rsidR="004B41A0" w:rsidRPr="00D22DB6">
                  <w:rPr>
                    <w:rStyle w:val="PlaceholderText"/>
                    <w:color w:val="D9D9D9" w:themeColor="background1" w:themeShade="D9"/>
                  </w:rPr>
                  <w:t>Date</w:t>
                </w:r>
              </w:sdtContent>
            </w:sdt>
          </w:p>
        </w:tc>
      </w:tr>
      <w:tr w:rsidR="002A54A4" w:rsidRPr="00D17CFD" w14:paraId="1B43F241" w14:textId="77777777" w:rsidTr="00F72D10">
        <w:trPr>
          <w:cantSplit/>
        </w:trPr>
        <w:tc>
          <w:tcPr>
            <w:tcW w:w="2263" w:type="dxa"/>
            <w:shd w:val="clear" w:color="auto" w:fill="auto"/>
          </w:tcPr>
          <w:p w14:paraId="484BA79E" w14:textId="77777777" w:rsidR="002A54A4" w:rsidRDefault="002A54A4" w:rsidP="00F72D1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efense Time:</w:t>
            </w:r>
          </w:p>
        </w:tc>
        <w:sdt>
          <w:sdtPr>
            <w:rPr>
              <w:rStyle w:val="DGSForms"/>
            </w:rPr>
            <w:id w:val="-1031643142"/>
            <w:placeholder>
              <w:docPart w:val="B7BC6D53CE8F4BB184A5F5C8DC9812F7"/>
            </w:placeholder>
            <w:showingPlcHdr/>
            <w15:color w:val="000000"/>
            <w:text/>
          </w:sdtPr>
          <w:sdtEndPr>
            <w:rPr>
              <w:rStyle w:val="DefaultParagraphFont"/>
              <w:color w:val="A6A6A6" w:themeColor="background1" w:themeShade="A6"/>
            </w:rPr>
          </w:sdtEndPr>
          <w:sdtContent>
            <w:tc>
              <w:tcPr>
                <w:tcW w:w="7376" w:type="dxa"/>
                <w:shd w:val="clear" w:color="auto" w:fill="auto"/>
              </w:tcPr>
              <w:p w14:paraId="196A3A1C" w14:textId="190FB957" w:rsidR="002A54A4" w:rsidRPr="004B229B" w:rsidRDefault="004B41A0" w:rsidP="004B41A0">
                <w:pPr>
                  <w:rPr>
                    <w:color w:val="A6A6A6" w:themeColor="background1" w:themeShade="A6"/>
                  </w:rPr>
                </w:pPr>
                <w:r w:rsidRPr="00D22DB6">
                  <w:rPr>
                    <w:rStyle w:val="PlaceholderText"/>
                    <w:color w:val="D9D9D9" w:themeColor="background1" w:themeShade="D9"/>
                  </w:rPr>
                  <w:t>Time</w:t>
                </w:r>
              </w:p>
            </w:tc>
          </w:sdtContent>
        </w:sdt>
      </w:tr>
      <w:tr w:rsidR="002A54A4" w:rsidRPr="00D17CFD" w14:paraId="7056333E" w14:textId="77777777" w:rsidTr="00F72D10">
        <w:trPr>
          <w:cantSplit/>
        </w:trPr>
        <w:tc>
          <w:tcPr>
            <w:tcW w:w="2263" w:type="dxa"/>
            <w:shd w:val="clear" w:color="auto" w:fill="auto"/>
          </w:tcPr>
          <w:p w14:paraId="18B1764A" w14:textId="77777777" w:rsidR="002A54A4" w:rsidRDefault="002A54A4" w:rsidP="00F72D1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efense Location:</w:t>
            </w:r>
          </w:p>
        </w:tc>
        <w:sdt>
          <w:sdtPr>
            <w:rPr>
              <w:rStyle w:val="DGSForms"/>
            </w:rPr>
            <w:id w:val="1779289141"/>
            <w:placeholder>
              <w:docPart w:val="59FD9D30F75F4E3EA6451A5696DC2075"/>
            </w:placeholder>
            <w:showingPlcHdr/>
            <w15:color w:val="000000"/>
            <w:text/>
          </w:sdtPr>
          <w:sdtEndPr>
            <w:rPr>
              <w:rStyle w:val="DefaultParagraphFont"/>
              <w:color w:val="A6A6A6" w:themeColor="background1" w:themeShade="A6"/>
            </w:rPr>
          </w:sdtEndPr>
          <w:sdtContent>
            <w:tc>
              <w:tcPr>
                <w:tcW w:w="7376" w:type="dxa"/>
                <w:shd w:val="clear" w:color="auto" w:fill="auto"/>
              </w:tcPr>
              <w:p w14:paraId="6B13C414" w14:textId="3B5B886C" w:rsidR="002A54A4" w:rsidRPr="004B229B" w:rsidRDefault="004B41A0" w:rsidP="004B41A0">
                <w:pPr>
                  <w:rPr>
                    <w:color w:val="A6A6A6" w:themeColor="background1" w:themeShade="A6"/>
                  </w:rPr>
                </w:pPr>
                <w:r w:rsidRPr="00D22DB6">
                  <w:rPr>
                    <w:rStyle w:val="PlaceholderText"/>
                    <w:color w:val="D9D9D9" w:themeColor="background1" w:themeShade="D9"/>
                  </w:rPr>
                  <w:t>Room number</w:t>
                </w:r>
              </w:p>
            </w:tc>
          </w:sdtContent>
        </w:sdt>
      </w:tr>
    </w:tbl>
    <w:p w14:paraId="325AA42A" w14:textId="090FEF20" w:rsidR="000134B5" w:rsidRDefault="000134B5"/>
    <w:p w14:paraId="4355498F" w14:textId="77777777" w:rsidR="000134B5" w:rsidRDefault="000134B5">
      <w:pPr>
        <w:spacing w:after="160" w:line="259" w:lineRule="auto"/>
      </w:pPr>
      <w:r>
        <w:br w:type="page"/>
      </w:r>
    </w:p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263"/>
        <w:gridCol w:w="3222"/>
        <w:gridCol w:w="2249"/>
        <w:gridCol w:w="1905"/>
      </w:tblGrid>
      <w:tr w:rsidR="00C86355" w:rsidRPr="00E66054" w14:paraId="391BC4EE" w14:textId="77777777" w:rsidTr="00E90BDC">
        <w:trPr>
          <w:cantSplit/>
        </w:trPr>
        <w:tc>
          <w:tcPr>
            <w:tcW w:w="9639" w:type="dxa"/>
            <w:gridSpan w:val="4"/>
            <w:shd w:val="clear" w:color="auto" w:fill="F2F2F2" w:themeFill="background1" w:themeFillShade="F2"/>
          </w:tcPr>
          <w:p w14:paraId="28B81574" w14:textId="540E1E1C" w:rsidR="00496A21" w:rsidRPr="000134B5" w:rsidRDefault="008F07F4" w:rsidP="000134B5">
            <w:pPr>
              <w:rPr>
                <w:kern w:val="2"/>
                <w14:ligatures w14:val="standardContextual"/>
              </w:rPr>
            </w:pPr>
            <w:r>
              <w:lastRenderedPageBreak/>
              <w:br w:type="page"/>
            </w:r>
            <w:r w:rsidR="00C86355" w:rsidRPr="00E66054">
              <w:rPr>
                <w:b/>
                <w:bCs/>
                <w:color w:val="000000" w:themeColor="text1"/>
                <w:szCs w:val="24"/>
              </w:rPr>
              <w:t xml:space="preserve">DEFENSE COMMITTEE MEMBERS – </w:t>
            </w:r>
            <w:r w:rsidR="00C86355" w:rsidRPr="00E66054">
              <w:rPr>
                <w:color w:val="000000" w:themeColor="text1"/>
                <w:szCs w:val="24"/>
              </w:rPr>
              <w:t>To be filled by the supervisor:</w:t>
            </w:r>
          </w:p>
        </w:tc>
      </w:tr>
      <w:tr w:rsidR="00374AD5" w:rsidRPr="00E66054" w14:paraId="4B2EA72B" w14:textId="15780A1C" w:rsidTr="00237898">
        <w:trPr>
          <w:cantSplit/>
        </w:trPr>
        <w:tc>
          <w:tcPr>
            <w:tcW w:w="2263" w:type="dxa"/>
            <w:shd w:val="clear" w:color="auto" w:fill="auto"/>
          </w:tcPr>
          <w:p w14:paraId="795EA45E" w14:textId="1A216D7A" w:rsidR="00374AD5" w:rsidRPr="00E66054" w:rsidRDefault="00374AD5" w:rsidP="009D7396">
            <w:pPr>
              <w:rPr>
                <w:color w:val="000000" w:themeColor="text1"/>
                <w:szCs w:val="24"/>
              </w:rPr>
            </w:pPr>
            <w:r w:rsidRPr="00E66054">
              <w:rPr>
                <w:color w:val="000000" w:themeColor="text1"/>
                <w:szCs w:val="24"/>
              </w:rPr>
              <w:t>Committee Members</w:t>
            </w:r>
          </w:p>
        </w:tc>
        <w:tc>
          <w:tcPr>
            <w:tcW w:w="3222" w:type="dxa"/>
            <w:shd w:val="clear" w:color="auto" w:fill="auto"/>
          </w:tcPr>
          <w:p w14:paraId="24044BE6" w14:textId="484DD962" w:rsidR="00496A21" w:rsidRPr="000134B5" w:rsidRDefault="00374AD5" w:rsidP="000134B5">
            <w:pPr>
              <w:rPr>
                <w:kern w:val="2"/>
                <w14:ligatures w14:val="standardContextual"/>
              </w:rPr>
            </w:pPr>
            <w:r>
              <w:rPr>
                <w:color w:val="000000" w:themeColor="text1"/>
                <w:szCs w:val="24"/>
              </w:rPr>
              <w:t>Name</w:t>
            </w:r>
          </w:p>
        </w:tc>
        <w:tc>
          <w:tcPr>
            <w:tcW w:w="2249" w:type="dxa"/>
            <w:shd w:val="clear" w:color="auto" w:fill="auto"/>
          </w:tcPr>
          <w:p w14:paraId="7C8D1369" w14:textId="1B69CD17" w:rsidR="00374AD5" w:rsidRPr="00E66054" w:rsidRDefault="00374AD5" w:rsidP="009D7396">
            <w:pPr>
              <w:rPr>
                <w:b/>
                <w:bCs/>
                <w:color w:val="000000" w:themeColor="text1"/>
                <w:szCs w:val="24"/>
              </w:rPr>
            </w:pPr>
            <w:r w:rsidRPr="00E66054">
              <w:rPr>
                <w:color w:val="000000" w:themeColor="text1"/>
                <w:szCs w:val="24"/>
              </w:rPr>
              <w:t>Institution</w:t>
            </w:r>
          </w:p>
        </w:tc>
        <w:tc>
          <w:tcPr>
            <w:tcW w:w="1905" w:type="dxa"/>
            <w:shd w:val="clear" w:color="auto" w:fill="auto"/>
            <w:vAlign w:val="center"/>
          </w:tcPr>
          <w:p w14:paraId="392891B0" w14:textId="63A6109B" w:rsidR="00374AD5" w:rsidRPr="00E66054" w:rsidRDefault="00374AD5" w:rsidP="009D7396">
            <w:pPr>
              <w:rPr>
                <w:b/>
                <w:bCs/>
                <w:color w:val="000000" w:themeColor="text1"/>
                <w:szCs w:val="24"/>
              </w:rPr>
            </w:pPr>
            <w:r w:rsidRPr="00E66054">
              <w:rPr>
                <w:szCs w:val="24"/>
              </w:rPr>
              <w:t>Phone Number</w:t>
            </w:r>
          </w:p>
        </w:tc>
      </w:tr>
      <w:tr w:rsidR="00374AD5" w:rsidRPr="00E66054" w14:paraId="0D640196" w14:textId="49DA7739" w:rsidTr="00237898">
        <w:trPr>
          <w:cantSplit/>
        </w:trPr>
        <w:tc>
          <w:tcPr>
            <w:tcW w:w="2263" w:type="dxa"/>
            <w:shd w:val="clear" w:color="auto" w:fill="auto"/>
          </w:tcPr>
          <w:p w14:paraId="57CFF88F" w14:textId="19B2FE5F" w:rsidR="00374AD5" w:rsidRPr="00E66054" w:rsidRDefault="00374AD5" w:rsidP="009D7396">
            <w:pPr>
              <w:rPr>
                <w:color w:val="000000" w:themeColor="text1"/>
                <w:szCs w:val="24"/>
              </w:rPr>
            </w:pPr>
            <w:r w:rsidRPr="00E66054">
              <w:rPr>
                <w:szCs w:val="24"/>
              </w:rPr>
              <w:t>Supervisor</w:t>
            </w:r>
          </w:p>
        </w:tc>
        <w:tc>
          <w:tcPr>
            <w:tcW w:w="3222" w:type="dxa"/>
            <w:shd w:val="clear" w:color="auto" w:fill="auto"/>
            <w:vAlign w:val="center"/>
          </w:tcPr>
          <w:p w14:paraId="41CAA12C" w14:textId="205741DF" w:rsidR="00496A21" w:rsidRPr="000134B5" w:rsidRDefault="00C57F71" w:rsidP="008244D5">
            <w:pPr>
              <w:rPr>
                <w:kern w:val="2"/>
                <w14:ligatures w14:val="standardContextual"/>
              </w:rPr>
            </w:pPr>
            <w:sdt>
              <w:sdtPr>
                <w:rPr>
                  <w:rStyle w:val="DGSForms"/>
                </w:rPr>
                <w:id w:val="-1160846244"/>
                <w:placeholder>
                  <w:docPart w:val="69337CAE86A0462883284B0111374D41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uto"/>
                  <w:szCs w:val="24"/>
                </w:rPr>
              </w:sdtEndPr>
              <w:sdtContent>
                <w:r w:rsidR="009F2A4C" w:rsidRPr="009F2A4C">
                  <w:rPr>
                    <w:color w:val="BFBFBF" w:themeColor="background1" w:themeShade="BF"/>
                    <w:szCs w:val="24"/>
                  </w:rPr>
                  <w:t>Na</w:t>
                </w:r>
                <w:r w:rsidR="009F2A4C" w:rsidRPr="009F2A4C">
                  <w:rPr>
                    <w:color w:val="BFBFBF" w:themeColor="background1" w:themeShade="BF"/>
                  </w:rPr>
                  <w:t>me</w:t>
                </w:r>
              </w:sdtContent>
            </w:sdt>
          </w:p>
        </w:tc>
        <w:tc>
          <w:tcPr>
            <w:tcW w:w="2249" w:type="dxa"/>
            <w:shd w:val="clear" w:color="auto" w:fill="auto"/>
            <w:vAlign w:val="center"/>
          </w:tcPr>
          <w:p w14:paraId="10CFC277" w14:textId="44EDA487" w:rsidR="00374AD5" w:rsidRPr="00E66054" w:rsidRDefault="00374AD5" w:rsidP="009D7396">
            <w:pPr>
              <w:rPr>
                <w:b/>
                <w:bCs/>
                <w:color w:val="A6A6A6" w:themeColor="background1" w:themeShade="A6"/>
                <w:szCs w:val="24"/>
              </w:rPr>
            </w:pPr>
            <w:r w:rsidRPr="00E66054">
              <w:rPr>
                <w:color w:val="000000" w:themeColor="text1"/>
                <w:szCs w:val="24"/>
              </w:rPr>
              <w:t>GJU</w:t>
            </w:r>
          </w:p>
        </w:tc>
        <w:tc>
          <w:tcPr>
            <w:tcW w:w="1905" w:type="dxa"/>
            <w:shd w:val="clear" w:color="auto" w:fill="auto"/>
            <w:vAlign w:val="center"/>
          </w:tcPr>
          <w:p w14:paraId="5D1C9C06" w14:textId="1BDE144D" w:rsidR="00374AD5" w:rsidRPr="00E66054" w:rsidRDefault="00C57F71" w:rsidP="008244D5">
            <w:pPr>
              <w:rPr>
                <w:b/>
                <w:bCs/>
                <w:color w:val="A6A6A6" w:themeColor="background1" w:themeShade="A6"/>
                <w:szCs w:val="24"/>
              </w:rPr>
            </w:pPr>
            <w:sdt>
              <w:sdtPr>
                <w:rPr>
                  <w:rStyle w:val="DGSForms"/>
                </w:rPr>
                <w:id w:val="109946804"/>
                <w:placeholder>
                  <w:docPart w:val="3B97E5FBDA4E429B987E6EB6DC1D3D06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6A6A6" w:themeColor="background1" w:themeShade="A6"/>
                  <w:szCs w:val="24"/>
                </w:rPr>
              </w:sdtEndPr>
              <w:sdtContent>
                <w:r w:rsidR="00374AD5" w:rsidRPr="00E66054">
                  <w:rPr>
                    <w:color w:val="A6A6A6" w:themeColor="background1" w:themeShade="A6"/>
                    <w:szCs w:val="24"/>
                  </w:rPr>
                  <w:t>Phone No.</w:t>
                </w:r>
              </w:sdtContent>
            </w:sdt>
          </w:p>
        </w:tc>
      </w:tr>
      <w:tr w:rsidR="008244D5" w:rsidRPr="00E66054" w14:paraId="11C4B8F0" w14:textId="48683103" w:rsidTr="00237898">
        <w:trPr>
          <w:cantSplit/>
        </w:trPr>
        <w:tc>
          <w:tcPr>
            <w:tcW w:w="2263" w:type="dxa"/>
            <w:shd w:val="clear" w:color="auto" w:fill="auto"/>
          </w:tcPr>
          <w:p w14:paraId="509D8D5D" w14:textId="50FD00E0" w:rsidR="008244D5" w:rsidRPr="00E66054" w:rsidRDefault="008244D5" w:rsidP="008244D5">
            <w:pPr>
              <w:rPr>
                <w:color w:val="000000" w:themeColor="text1"/>
                <w:szCs w:val="24"/>
              </w:rPr>
            </w:pPr>
            <w:r w:rsidRPr="00E66054">
              <w:rPr>
                <w:szCs w:val="24"/>
              </w:rPr>
              <w:t>Co-Supervisor (</w:t>
            </w:r>
            <w:r>
              <w:rPr>
                <w:szCs w:val="24"/>
              </w:rPr>
              <w:t>if apl.</w:t>
            </w:r>
            <w:r w:rsidRPr="00E66054">
              <w:rPr>
                <w:szCs w:val="24"/>
              </w:rPr>
              <w:t>)</w:t>
            </w:r>
          </w:p>
        </w:tc>
        <w:tc>
          <w:tcPr>
            <w:tcW w:w="3222" w:type="dxa"/>
            <w:shd w:val="clear" w:color="auto" w:fill="auto"/>
          </w:tcPr>
          <w:p w14:paraId="7A300845" w14:textId="0D454DDF" w:rsidR="008244D5" w:rsidRPr="000134B5" w:rsidRDefault="00C57F71" w:rsidP="008244D5">
            <w:pPr>
              <w:rPr>
                <w:kern w:val="2"/>
                <w14:ligatures w14:val="standardContextual"/>
              </w:rPr>
            </w:pPr>
            <w:sdt>
              <w:sdtPr>
                <w:rPr>
                  <w:rStyle w:val="DGSForms"/>
                </w:rPr>
                <w:id w:val="-18473847"/>
                <w:placeholder>
                  <w:docPart w:val="1BED5FDB9E454903993FC3059F0D372F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uto"/>
                  <w:szCs w:val="24"/>
                </w:rPr>
              </w:sdtEndPr>
              <w:sdtContent>
                <w:r w:rsidR="008244D5" w:rsidRPr="00D502A3">
                  <w:rPr>
                    <w:color w:val="BFBFBF" w:themeColor="background1" w:themeShade="BF"/>
                    <w:szCs w:val="24"/>
                  </w:rPr>
                  <w:t>Na</w:t>
                </w:r>
                <w:r w:rsidR="008244D5" w:rsidRPr="00D502A3">
                  <w:rPr>
                    <w:color w:val="BFBFBF" w:themeColor="background1" w:themeShade="BF"/>
                  </w:rPr>
                  <w:t>me</w:t>
                </w:r>
              </w:sdtContent>
            </w:sdt>
          </w:p>
        </w:tc>
        <w:tc>
          <w:tcPr>
            <w:tcW w:w="2249" w:type="dxa"/>
            <w:shd w:val="clear" w:color="auto" w:fill="auto"/>
          </w:tcPr>
          <w:p w14:paraId="40F4FE18" w14:textId="1EB633CF" w:rsidR="008244D5" w:rsidRPr="00E66054" w:rsidRDefault="00C57F71" w:rsidP="008244D5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rStyle w:val="DGSForms"/>
                </w:rPr>
                <w:id w:val="1798182828"/>
                <w:placeholder>
                  <w:docPart w:val="7340EC252BF84EBD9D928D689D6DC25A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6A6A6" w:themeColor="background1" w:themeShade="A6"/>
                  <w:szCs w:val="24"/>
                </w:rPr>
              </w:sdtEndPr>
              <w:sdtContent>
                <w:r w:rsidR="008244D5">
                  <w:rPr>
                    <w:rStyle w:val="DGSForms"/>
                  </w:rPr>
                  <w:t>Text</w:t>
                </w:r>
              </w:sdtContent>
            </w:sdt>
          </w:p>
        </w:tc>
        <w:tc>
          <w:tcPr>
            <w:tcW w:w="1905" w:type="dxa"/>
            <w:shd w:val="clear" w:color="auto" w:fill="auto"/>
          </w:tcPr>
          <w:p w14:paraId="602D15A8" w14:textId="08F0FB10" w:rsidR="008244D5" w:rsidRPr="00E66054" w:rsidRDefault="00C57F71" w:rsidP="008244D5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rStyle w:val="DGSForms"/>
                </w:rPr>
                <w:id w:val="-1425029312"/>
                <w:placeholder>
                  <w:docPart w:val="24D47F498D4E464BBCDF5911684A1578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6A6A6" w:themeColor="background1" w:themeShade="A6"/>
                  <w:szCs w:val="24"/>
                </w:rPr>
              </w:sdtEndPr>
              <w:sdtContent>
                <w:r w:rsidR="008244D5" w:rsidRPr="00B77DDC">
                  <w:rPr>
                    <w:color w:val="A6A6A6" w:themeColor="background1" w:themeShade="A6"/>
                    <w:szCs w:val="24"/>
                  </w:rPr>
                  <w:t>Phone No.</w:t>
                </w:r>
              </w:sdtContent>
            </w:sdt>
          </w:p>
        </w:tc>
      </w:tr>
      <w:tr w:rsidR="008244D5" w:rsidRPr="00E66054" w14:paraId="0B7221BE" w14:textId="77777777" w:rsidTr="00237898">
        <w:trPr>
          <w:cantSplit/>
        </w:trPr>
        <w:tc>
          <w:tcPr>
            <w:tcW w:w="2263" w:type="dxa"/>
            <w:shd w:val="clear" w:color="auto" w:fill="auto"/>
          </w:tcPr>
          <w:p w14:paraId="148B7CC1" w14:textId="34C57AA6" w:rsidR="008244D5" w:rsidRPr="00E66054" w:rsidRDefault="008244D5" w:rsidP="008244D5">
            <w:pPr>
              <w:rPr>
                <w:szCs w:val="24"/>
              </w:rPr>
            </w:pPr>
            <w:r w:rsidRPr="00E66054">
              <w:rPr>
                <w:szCs w:val="24"/>
              </w:rPr>
              <w:t xml:space="preserve">Internal Examiner </w:t>
            </w:r>
          </w:p>
        </w:tc>
        <w:tc>
          <w:tcPr>
            <w:tcW w:w="3222" w:type="dxa"/>
            <w:shd w:val="clear" w:color="auto" w:fill="auto"/>
          </w:tcPr>
          <w:p w14:paraId="466E1738" w14:textId="1F955BBD" w:rsidR="008244D5" w:rsidRPr="000134B5" w:rsidRDefault="00C57F71" w:rsidP="008244D5">
            <w:pPr>
              <w:rPr>
                <w:kern w:val="2"/>
                <w14:ligatures w14:val="standardContextual"/>
              </w:rPr>
            </w:pPr>
            <w:sdt>
              <w:sdtPr>
                <w:rPr>
                  <w:rStyle w:val="DGSForms"/>
                </w:rPr>
                <w:id w:val="119504572"/>
                <w:placeholder>
                  <w:docPart w:val="7D06AB6A43EA490C9AE32D8455616122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uto"/>
                  <w:szCs w:val="24"/>
                </w:rPr>
              </w:sdtEndPr>
              <w:sdtContent>
                <w:r w:rsidR="008244D5" w:rsidRPr="00D502A3">
                  <w:rPr>
                    <w:color w:val="BFBFBF" w:themeColor="background1" w:themeShade="BF"/>
                    <w:szCs w:val="24"/>
                  </w:rPr>
                  <w:t>Na</w:t>
                </w:r>
                <w:r w:rsidR="008244D5" w:rsidRPr="00D502A3">
                  <w:rPr>
                    <w:color w:val="BFBFBF" w:themeColor="background1" w:themeShade="BF"/>
                  </w:rPr>
                  <w:t>me</w:t>
                </w:r>
              </w:sdtContent>
            </w:sdt>
          </w:p>
        </w:tc>
        <w:tc>
          <w:tcPr>
            <w:tcW w:w="2249" w:type="dxa"/>
            <w:shd w:val="clear" w:color="auto" w:fill="auto"/>
          </w:tcPr>
          <w:p w14:paraId="087D8E3F" w14:textId="4C86DBEC" w:rsidR="008244D5" w:rsidRPr="00E66054" w:rsidRDefault="008244D5" w:rsidP="008244D5">
            <w:pPr>
              <w:rPr>
                <w:color w:val="A6A6A6" w:themeColor="background1" w:themeShade="A6"/>
                <w:szCs w:val="24"/>
              </w:rPr>
            </w:pPr>
            <w:r w:rsidRPr="00E66054">
              <w:rPr>
                <w:color w:val="000000" w:themeColor="text1"/>
                <w:szCs w:val="24"/>
              </w:rPr>
              <w:t>GJU</w:t>
            </w:r>
          </w:p>
        </w:tc>
        <w:tc>
          <w:tcPr>
            <w:tcW w:w="1905" w:type="dxa"/>
            <w:shd w:val="clear" w:color="auto" w:fill="auto"/>
          </w:tcPr>
          <w:p w14:paraId="53C6C4A0" w14:textId="64FC6C4C" w:rsidR="008244D5" w:rsidRPr="00E66054" w:rsidRDefault="00C57F71" w:rsidP="008244D5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rStyle w:val="DGSForms"/>
                </w:rPr>
                <w:id w:val="-708561596"/>
                <w:placeholder>
                  <w:docPart w:val="BC23FCD6F3454624BDF1486FED2570A2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6A6A6" w:themeColor="background1" w:themeShade="A6"/>
                  <w:szCs w:val="24"/>
                </w:rPr>
              </w:sdtEndPr>
              <w:sdtContent>
                <w:r w:rsidR="008244D5" w:rsidRPr="00B77DDC">
                  <w:rPr>
                    <w:color w:val="A6A6A6" w:themeColor="background1" w:themeShade="A6"/>
                    <w:szCs w:val="24"/>
                  </w:rPr>
                  <w:t>Phone No.</w:t>
                </w:r>
              </w:sdtContent>
            </w:sdt>
          </w:p>
        </w:tc>
      </w:tr>
      <w:tr w:rsidR="008244D5" w:rsidRPr="00E66054" w14:paraId="3A872444" w14:textId="77777777" w:rsidTr="00237898">
        <w:trPr>
          <w:cantSplit/>
        </w:trPr>
        <w:tc>
          <w:tcPr>
            <w:tcW w:w="2263" w:type="dxa"/>
            <w:shd w:val="clear" w:color="auto" w:fill="auto"/>
          </w:tcPr>
          <w:p w14:paraId="4BA3B480" w14:textId="105C8F03" w:rsidR="008244D5" w:rsidRPr="00E66054" w:rsidRDefault="008244D5" w:rsidP="008244D5">
            <w:pPr>
              <w:rPr>
                <w:szCs w:val="24"/>
              </w:rPr>
            </w:pPr>
            <w:r w:rsidRPr="00E66054">
              <w:rPr>
                <w:szCs w:val="24"/>
              </w:rPr>
              <w:t>Internal Examiner</w:t>
            </w:r>
          </w:p>
        </w:tc>
        <w:tc>
          <w:tcPr>
            <w:tcW w:w="3222" w:type="dxa"/>
            <w:shd w:val="clear" w:color="auto" w:fill="auto"/>
          </w:tcPr>
          <w:p w14:paraId="422DF938" w14:textId="632C18F2" w:rsidR="008244D5" w:rsidRPr="00237898" w:rsidRDefault="00C57F71" w:rsidP="008244D5">
            <w:pPr>
              <w:rPr>
                <w:color w:val="BFBFBF" w:themeColor="background1" w:themeShade="BF"/>
                <w:szCs w:val="24"/>
              </w:rPr>
            </w:pPr>
            <w:sdt>
              <w:sdtPr>
                <w:rPr>
                  <w:rStyle w:val="DGSForms"/>
                </w:rPr>
                <w:id w:val="-1724521682"/>
                <w:placeholder>
                  <w:docPart w:val="9518D7A36EA64E1FB0965E6AAF45384D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uto"/>
                  <w:szCs w:val="24"/>
                </w:rPr>
              </w:sdtEndPr>
              <w:sdtContent>
                <w:r w:rsidR="008244D5" w:rsidRPr="00D502A3">
                  <w:rPr>
                    <w:color w:val="BFBFBF" w:themeColor="background1" w:themeShade="BF"/>
                    <w:szCs w:val="24"/>
                  </w:rPr>
                  <w:t>Na</w:t>
                </w:r>
                <w:r w:rsidR="008244D5" w:rsidRPr="00D502A3">
                  <w:rPr>
                    <w:color w:val="BFBFBF" w:themeColor="background1" w:themeShade="BF"/>
                  </w:rPr>
                  <w:t>me</w:t>
                </w:r>
              </w:sdtContent>
            </w:sdt>
          </w:p>
        </w:tc>
        <w:tc>
          <w:tcPr>
            <w:tcW w:w="2249" w:type="dxa"/>
            <w:shd w:val="clear" w:color="auto" w:fill="auto"/>
          </w:tcPr>
          <w:p w14:paraId="78BEA3D2" w14:textId="6CAFCEF7" w:rsidR="008244D5" w:rsidRPr="00E66054" w:rsidRDefault="008244D5" w:rsidP="008244D5">
            <w:pPr>
              <w:rPr>
                <w:color w:val="A6A6A6" w:themeColor="background1" w:themeShade="A6"/>
                <w:szCs w:val="24"/>
              </w:rPr>
            </w:pPr>
            <w:r w:rsidRPr="00E66054">
              <w:rPr>
                <w:color w:val="000000" w:themeColor="text1"/>
                <w:szCs w:val="24"/>
              </w:rPr>
              <w:t>GJU</w:t>
            </w:r>
          </w:p>
        </w:tc>
        <w:tc>
          <w:tcPr>
            <w:tcW w:w="1905" w:type="dxa"/>
            <w:shd w:val="clear" w:color="auto" w:fill="auto"/>
          </w:tcPr>
          <w:p w14:paraId="449F9E42" w14:textId="6577F256" w:rsidR="008244D5" w:rsidRPr="00E66054" w:rsidRDefault="00C57F71" w:rsidP="008244D5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rStyle w:val="DGSForms"/>
                </w:rPr>
                <w:id w:val="-1723586714"/>
                <w:placeholder>
                  <w:docPart w:val="799D1B5B1E1E43358E3A6DAB43B19C42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6A6A6" w:themeColor="background1" w:themeShade="A6"/>
                  <w:szCs w:val="24"/>
                </w:rPr>
              </w:sdtEndPr>
              <w:sdtContent>
                <w:r w:rsidR="008244D5" w:rsidRPr="00B77DDC">
                  <w:rPr>
                    <w:color w:val="A6A6A6" w:themeColor="background1" w:themeShade="A6"/>
                    <w:szCs w:val="24"/>
                  </w:rPr>
                  <w:t>Phone No.</w:t>
                </w:r>
              </w:sdtContent>
            </w:sdt>
          </w:p>
        </w:tc>
      </w:tr>
      <w:tr w:rsidR="008244D5" w:rsidRPr="00E66054" w14:paraId="7662096D" w14:textId="77777777" w:rsidTr="00237898">
        <w:trPr>
          <w:cantSplit/>
        </w:trPr>
        <w:tc>
          <w:tcPr>
            <w:tcW w:w="2263" w:type="dxa"/>
            <w:shd w:val="clear" w:color="auto" w:fill="auto"/>
          </w:tcPr>
          <w:p w14:paraId="55B524E5" w14:textId="19EE70B4" w:rsidR="008244D5" w:rsidRPr="00E66054" w:rsidRDefault="008244D5" w:rsidP="008244D5">
            <w:pPr>
              <w:rPr>
                <w:szCs w:val="24"/>
              </w:rPr>
            </w:pPr>
            <w:r w:rsidRPr="00E66054">
              <w:rPr>
                <w:szCs w:val="24"/>
              </w:rPr>
              <w:t xml:space="preserve">External Examiner </w:t>
            </w:r>
          </w:p>
        </w:tc>
        <w:tc>
          <w:tcPr>
            <w:tcW w:w="3222" w:type="dxa"/>
            <w:shd w:val="clear" w:color="auto" w:fill="auto"/>
          </w:tcPr>
          <w:p w14:paraId="61458636" w14:textId="208CEBED" w:rsidR="008244D5" w:rsidRPr="00237898" w:rsidRDefault="00C57F71" w:rsidP="008244D5">
            <w:pPr>
              <w:rPr>
                <w:color w:val="BFBFBF" w:themeColor="background1" w:themeShade="BF"/>
                <w:szCs w:val="24"/>
              </w:rPr>
            </w:pPr>
            <w:sdt>
              <w:sdtPr>
                <w:rPr>
                  <w:rStyle w:val="DGSForms"/>
                </w:rPr>
                <w:id w:val="-1253503215"/>
                <w:placeholder>
                  <w:docPart w:val="B3227A6337D84A4DBD578570C6B50849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uto"/>
                  <w:szCs w:val="24"/>
                </w:rPr>
              </w:sdtEndPr>
              <w:sdtContent>
                <w:r w:rsidR="008244D5" w:rsidRPr="00D502A3">
                  <w:rPr>
                    <w:color w:val="BFBFBF" w:themeColor="background1" w:themeShade="BF"/>
                    <w:szCs w:val="24"/>
                  </w:rPr>
                  <w:t>Na</w:t>
                </w:r>
                <w:r w:rsidR="008244D5" w:rsidRPr="00D502A3">
                  <w:rPr>
                    <w:color w:val="BFBFBF" w:themeColor="background1" w:themeShade="BF"/>
                  </w:rPr>
                  <w:t>me</w:t>
                </w:r>
              </w:sdtContent>
            </w:sdt>
          </w:p>
        </w:tc>
        <w:tc>
          <w:tcPr>
            <w:tcW w:w="2249" w:type="dxa"/>
            <w:shd w:val="clear" w:color="auto" w:fill="auto"/>
          </w:tcPr>
          <w:p w14:paraId="433AA9F2" w14:textId="1B3BA67A" w:rsidR="008244D5" w:rsidRPr="00E66054" w:rsidRDefault="00C57F71" w:rsidP="008244D5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rStyle w:val="DGSForms"/>
                </w:rPr>
                <w:id w:val="-1361977652"/>
                <w:placeholder>
                  <w:docPart w:val="77A782EEC5034F09AD0E8F1B6B67FFB9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6A6A6" w:themeColor="background1" w:themeShade="A6"/>
                  <w:szCs w:val="24"/>
                </w:rPr>
              </w:sdtEndPr>
              <w:sdtContent>
                <w:r w:rsidR="008244D5">
                  <w:rPr>
                    <w:color w:val="A6A6A6" w:themeColor="background1" w:themeShade="A6"/>
                    <w:szCs w:val="24"/>
                  </w:rPr>
                  <w:t>Text</w:t>
                </w:r>
              </w:sdtContent>
            </w:sdt>
          </w:p>
        </w:tc>
        <w:tc>
          <w:tcPr>
            <w:tcW w:w="1905" w:type="dxa"/>
            <w:shd w:val="clear" w:color="auto" w:fill="auto"/>
          </w:tcPr>
          <w:p w14:paraId="3C968B12" w14:textId="4B7A4C06" w:rsidR="008244D5" w:rsidRPr="00E66054" w:rsidRDefault="00C57F71" w:rsidP="008244D5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rStyle w:val="DGSForms"/>
                </w:rPr>
                <w:id w:val="1441805128"/>
                <w:placeholder>
                  <w:docPart w:val="09B439D402F5486BB6CDD82DC5909C14"/>
                </w:placeholder>
                <w:showingPlcHdr/>
                <w15:color w:val="000000"/>
              </w:sdtPr>
              <w:sdtEndPr>
                <w:rPr>
                  <w:rStyle w:val="DefaultParagraphFont"/>
                  <w:color w:val="A6A6A6" w:themeColor="background1" w:themeShade="A6"/>
                  <w:szCs w:val="24"/>
                </w:rPr>
              </w:sdtEndPr>
              <w:sdtContent>
                <w:r w:rsidR="008244D5" w:rsidRPr="00B77DDC">
                  <w:rPr>
                    <w:color w:val="A6A6A6" w:themeColor="background1" w:themeShade="A6"/>
                    <w:szCs w:val="24"/>
                  </w:rPr>
                  <w:t>Phone No.</w:t>
                </w:r>
              </w:sdtContent>
            </w:sdt>
          </w:p>
        </w:tc>
      </w:tr>
    </w:tbl>
    <w:p w14:paraId="0FB893BD" w14:textId="371E7482" w:rsidR="00F41EA9" w:rsidRDefault="00F41EA9"/>
    <w:tbl>
      <w:tblPr>
        <w:tblStyle w:val="TableGrid"/>
        <w:tblW w:w="5000" w:type="pct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444"/>
        <w:gridCol w:w="1109"/>
        <w:gridCol w:w="5326"/>
        <w:gridCol w:w="642"/>
        <w:gridCol w:w="2107"/>
      </w:tblGrid>
      <w:tr w:rsidR="00D51B51" w:rsidRPr="00DD400E" w14:paraId="2A5499B5" w14:textId="77777777" w:rsidTr="008F5CB7">
        <w:trPr>
          <w:cantSplit/>
        </w:trPr>
        <w:tc>
          <w:tcPr>
            <w:tcW w:w="231" w:type="pct"/>
            <w:vMerge w:val="restart"/>
            <w:shd w:val="clear" w:color="auto" w:fill="BFBFBF" w:themeFill="background1" w:themeFillShade="BF"/>
            <w:textDirection w:val="btLr"/>
            <w:vAlign w:val="center"/>
          </w:tcPr>
          <w:p w14:paraId="48159FFC" w14:textId="77777777" w:rsidR="00D51B51" w:rsidRPr="00DD400E" w:rsidRDefault="00D51B51" w:rsidP="008F5CB7">
            <w:pPr>
              <w:ind w:left="113" w:right="113"/>
              <w:jc w:val="center"/>
              <w:rPr>
                <w:b/>
                <w:bCs/>
                <w:color w:val="000000" w:themeColor="text1"/>
                <w:szCs w:val="24"/>
              </w:rPr>
            </w:pPr>
            <w:bookmarkStart w:id="0" w:name="_Hlk190086272"/>
            <w:r w:rsidRPr="00DD400E">
              <w:rPr>
                <w:b/>
                <w:bCs/>
                <w:color w:val="000000" w:themeColor="text1"/>
                <w:szCs w:val="24"/>
              </w:rPr>
              <w:t>OFFICIAL APPROVALS</w:t>
            </w:r>
          </w:p>
        </w:tc>
        <w:tc>
          <w:tcPr>
            <w:tcW w:w="3342" w:type="pct"/>
            <w:gridSpan w:val="2"/>
            <w:shd w:val="clear" w:color="auto" w:fill="auto"/>
          </w:tcPr>
          <w:p w14:paraId="00A76E07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Department GS Committee</w:t>
            </w:r>
            <w:r w:rsidRPr="00DD400E">
              <w:rPr>
                <w:color w:val="000000" w:themeColor="text1"/>
                <w:szCs w:val="24"/>
              </w:rPr>
              <w:t xml:space="preserve">: 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3234B01A" w14:textId="77777777" w:rsidR="00D51B51" w:rsidRPr="00DD400E" w:rsidRDefault="00C57F71" w:rsidP="008F5CB7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1034701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B51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D51B51" w:rsidRPr="00DD400E">
              <w:rPr>
                <w:color w:val="000000" w:themeColor="text1"/>
                <w:szCs w:val="24"/>
              </w:rPr>
              <w:t xml:space="preserve"> Approve</w:t>
            </w:r>
            <w:r w:rsidR="00D51B51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107547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B51" w:rsidRPr="002E2AA3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D51B51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D51B51" w:rsidRPr="00DD400E" w14:paraId="214EF3D9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A9985F1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3EB42DD4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D51B51" w:rsidRPr="00DD400E" w14:paraId="14463329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CED951C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717E45BC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D51B51" w:rsidRPr="00DD400E" w14:paraId="51DC1574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4257B18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0CF02156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733B9D02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  <w:p w14:paraId="51033B7A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040DAAF0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1B637715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</w:tr>
      <w:tr w:rsidR="00D51B51" w:rsidRPr="00DD400E" w14:paraId="1146D164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32FDF28" w14:textId="77777777" w:rsidR="00D51B51" w:rsidRPr="00DD400E" w:rsidRDefault="00D51B51" w:rsidP="008F5CB7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5E90B71A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School GS Committee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70CD5BC7" w14:textId="77777777" w:rsidR="00D51B51" w:rsidRPr="00DD400E" w:rsidRDefault="00C57F71" w:rsidP="008F5CB7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68165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B51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D51B51" w:rsidRPr="00DD400E">
              <w:rPr>
                <w:color w:val="000000" w:themeColor="text1"/>
                <w:szCs w:val="24"/>
              </w:rPr>
              <w:t xml:space="preserve"> Approve</w:t>
            </w:r>
            <w:r w:rsidR="00D51B51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7902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B51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D51B51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D51B51" w:rsidRPr="00DD400E" w14:paraId="17507F7D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4DB929D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56946E18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D51B51" w:rsidRPr="00DD400E" w14:paraId="6F83DC70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637A00D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1F03CAB2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D51B51" w:rsidRPr="00DD400E" w14:paraId="318C9147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30ACA35C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6A03BED6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2CBCFD59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  <w:p w14:paraId="694FFE7F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3CE32CB2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72368B58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</w:tr>
      <w:tr w:rsidR="00D51B51" w:rsidRPr="00DD400E" w14:paraId="75801921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78AE1041" w14:textId="77777777" w:rsidR="00D51B51" w:rsidRPr="00DD400E" w:rsidRDefault="00D51B51" w:rsidP="008F5CB7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48B2880C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Dean of Graduate Studies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041A06B6" w14:textId="77777777" w:rsidR="00D51B51" w:rsidRPr="00DD400E" w:rsidRDefault="00C57F71" w:rsidP="008F5CB7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B51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D51B51" w:rsidRPr="00DD400E">
              <w:rPr>
                <w:color w:val="000000" w:themeColor="text1"/>
                <w:szCs w:val="24"/>
              </w:rPr>
              <w:t xml:space="preserve"> Approve</w:t>
            </w:r>
            <w:r w:rsidR="00D51B51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B51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D51B51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D51B51" w:rsidRPr="00DD400E" w14:paraId="065F2A4F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4E50FCDA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14010666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D51B51" w:rsidRPr="00DD400E" w14:paraId="68AF9BCA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BE6D578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31981BFC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33765FA6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  <w:p w14:paraId="5F40399F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3DEF6C31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25166F11" w14:textId="77777777" w:rsidR="00D51B51" w:rsidRPr="00DD400E" w:rsidRDefault="00D51B51" w:rsidP="008F5CB7">
            <w:pPr>
              <w:rPr>
                <w:color w:val="000000" w:themeColor="text1"/>
                <w:szCs w:val="24"/>
              </w:rPr>
            </w:pPr>
          </w:p>
        </w:tc>
      </w:tr>
      <w:bookmarkEnd w:id="0"/>
    </w:tbl>
    <w:p w14:paraId="26686FA0" w14:textId="0F8F2325" w:rsidR="00CE77B5" w:rsidRDefault="00CE77B5"/>
    <w:p w14:paraId="4C19259E" w14:textId="77777777" w:rsidR="00DF7016" w:rsidRDefault="00DF7016"/>
    <w:p w14:paraId="01440A01" w14:textId="77777777" w:rsidR="00CE77B5" w:rsidRDefault="00CE77B5"/>
    <w:p w14:paraId="5A4EB4BC" w14:textId="77777777" w:rsidR="005C7BA6" w:rsidRPr="00FF6AE6" w:rsidRDefault="005C7BA6" w:rsidP="00812DC0">
      <w:pPr>
        <w:rPr>
          <w:rFonts w:cstheme="minorHAnsi"/>
          <w:szCs w:val="24"/>
        </w:rPr>
      </w:pPr>
    </w:p>
    <w:sectPr w:rsidR="005C7BA6" w:rsidRPr="00FF6AE6" w:rsidSect="001A47C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3CBA5C" w14:textId="77777777" w:rsidR="00723F0D" w:rsidRDefault="00723F0D" w:rsidP="00061A81">
      <w:r>
        <w:separator/>
      </w:r>
    </w:p>
  </w:endnote>
  <w:endnote w:type="continuationSeparator" w:id="0">
    <w:p w14:paraId="26E6B89A" w14:textId="77777777" w:rsidR="00723F0D" w:rsidRDefault="00723F0D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A9DA77" w14:textId="77777777" w:rsidR="00AA4407" w:rsidRDefault="00AA44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42B5E" w14:textId="77777777" w:rsidR="00AA4407" w:rsidRDefault="00AA44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6229"/>
      <w:gridCol w:w="3399"/>
    </w:tblGrid>
    <w:tr w:rsidR="00B36B72" w14:paraId="38B76350" w14:textId="77777777" w:rsidTr="00F5163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331BA06F" w14:textId="77777777" w:rsidR="00B36B72" w:rsidRPr="00631AE0" w:rsidRDefault="00B36B72" w:rsidP="00B36B72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45E68CE1" w14:textId="77777777" w:rsidR="00B36B72" w:rsidRPr="00631AE0" w:rsidRDefault="00B36B72" w:rsidP="00B36B72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</w:t>
          </w:r>
          <w:r>
            <w:rPr>
              <w:rFonts w:asciiTheme="majorBidi" w:hAnsiTheme="majorBidi" w:cstheme="majorBidi"/>
              <w:sz w:val="28"/>
              <w:szCs w:val="28"/>
            </w:rPr>
            <w:t>XX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</w:p>
      </w:tc>
    </w:tr>
  </w:tbl>
  <w:sdt>
    <w:sdtPr>
      <w:rPr>
        <w:color w:val="D9D9D9" w:themeColor="background1" w:themeShade="D9"/>
      </w:rPr>
      <w:alias w:val="Keywords"/>
      <w:tag w:val=""/>
      <w:id w:val="-1832208877"/>
      <w:placeholder>
        <w:docPart w:val="786B036974474E789172C9BD04598BD0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EndPr/>
    <w:sdtContent>
      <w:p w14:paraId="30BA82E9" w14:textId="4B0F622C" w:rsidR="00766129" w:rsidRPr="000134B5" w:rsidRDefault="000134B5" w:rsidP="00496A21">
        <w:pPr>
          <w:pStyle w:val="Footer"/>
          <w:jc w:val="center"/>
          <w:rPr>
            <w:color w:val="D9D9D9" w:themeColor="background1" w:themeShade="D9"/>
          </w:rPr>
        </w:pPr>
        <w:r w:rsidRPr="000134B5">
          <w:rPr>
            <w:color w:val="D9D9D9" w:themeColor="background1" w:themeShade="D9"/>
          </w:rPr>
          <w:t>GS-14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F1B493" w14:textId="77777777" w:rsidR="00723F0D" w:rsidRDefault="00723F0D" w:rsidP="00061A81">
      <w:r>
        <w:separator/>
      </w:r>
    </w:p>
  </w:footnote>
  <w:footnote w:type="continuationSeparator" w:id="0">
    <w:p w14:paraId="4FC1C785" w14:textId="77777777" w:rsidR="00723F0D" w:rsidRDefault="00723F0D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2F6264" w14:textId="77777777" w:rsidR="00AA4407" w:rsidRDefault="00AA44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-1484152745"/>
      <w:placeholder>
        <w:docPart w:val="55B9336FBA3A4C52902A02E8A3A59B9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250B1F93" w14:textId="77A5F816" w:rsidR="00766129" w:rsidRDefault="00A161D8" w:rsidP="004B5B9C">
        <w:pPr>
          <w:pStyle w:val="Header"/>
          <w:jc w:val="right"/>
        </w:pPr>
        <w:r>
          <w:t>THESIS DEFENSE COMMITTEE AND DEFENSE DATE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061A81" w14:paraId="5BE8689C" w14:textId="77777777" w:rsidTr="00270BD9">
      <w:trPr>
        <w:trHeight w:val="858"/>
      </w:trPr>
      <w:tc>
        <w:tcPr>
          <w:tcW w:w="4807" w:type="dxa"/>
          <w:vAlign w:val="bottom"/>
        </w:tcPr>
        <w:p w14:paraId="5311B295" w14:textId="77777777" w:rsidR="00061A81" w:rsidRPr="0023314A" w:rsidRDefault="00061A81" w:rsidP="00061A81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68FCDD6F" w14:textId="45F3DBF1" w:rsidR="00061A81" w:rsidRPr="00270BD9" w:rsidRDefault="00061A81" w:rsidP="00CF7B83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3557" w:type="dxa"/>
        </w:tcPr>
        <w:p w14:paraId="67F38703" w14:textId="77777777" w:rsidR="00061A81" w:rsidRDefault="00061A81" w:rsidP="00061A81">
          <w:pPr>
            <w:pStyle w:val="Header"/>
            <w:tabs>
              <w:tab w:val="clear" w:pos="4680"/>
            </w:tabs>
            <w:jc w:val="right"/>
          </w:pPr>
          <w:r>
            <w:rPr>
              <w:noProof/>
            </w:rPr>
            <w:drawing>
              <wp:inline distT="0" distB="0" distL="0" distR="0" wp14:anchorId="18CBBC24" wp14:editId="4599385D">
                <wp:extent cx="1800000" cy="1257612"/>
                <wp:effectExtent l="0" t="0" r="0" b="0"/>
                <wp:docPr id="1" name="Picture 1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7C7ED53" w14:textId="6BF9C47B" w:rsidR="00061A81" w:rsidRPr="00061A81" w:rsidRDefault="00061A81" w:rsidP="00061A81">
          <w:pPr>
            <w:pStyle w:val="Header"/>
            <w:tabs>
              <w:tab w:val="clear" w:pos="4680"/>
            </w:tabs>
            <w:jc w:val="right"/>
            <w:rPr>
              <w:sz w:val="12"/>
              <w:szCs w:val="12"/>
            </w:rPr>
          </w:pPr>
        </w:p>
      </w:tc>
    </w:tr>
    <w:tr w:rsidR="00061A81" w:rsidRPr="00417AD9" w14:paraId="25C319C5" w14:textId="77777777" w:rsidTr="00061A81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</w:trPr>
      <w:tc>
        <w:tcPr>
          <w:tcW w:w="8364" w:type="dxa"/>
          <w:gridSpan w:val="2"/>
          <w:shd w:val="clear" w:color="auto" w:fill="000000" w:themeFill="text1"/>
          <w:vAlign w:val="bottom"/>
        </w:tcPr>
        <w:p w14:paraId="3082D21B" w14:textId="662A72E1" w:rsidR="00061A81" w:rsidRPr="00417AD9" w:rsidRDefault="00496AB7" w:rsidP="00061A81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>
            <w:rPr>
              <w:b/>
              <w:bCs/>
              <w:color w:val="FFFFFF" w:themeColor="background1"/>
              <w:sz w:val="28"/>
              <w:szCs w:val="28"/>
            </w:rPr>
            <w:t>THESIS DEFENSE COMMITTEE</w:t>
          </w:r>
          <w:r w:rsidR="00AA4407">
            <w:rPr>
              <w:b/>
              <w:bCs/>
              <w:color w:val="FFFFFF" w:themeColor="background1"/>
              <w:sz w:val="28"/>
              <w:szCs w:val="28"/>
            </w:rPr>
            <w:t xml:space="preserve"> AND </w:t>
          </w:r>
          <w:r w:rsidR="00EA1D5E">
            <w:rPr>
              <w:b/>
              <w:bCs/>
              <w:color w:val="FFFFFF" w:themeColor="background1"/>
              <w:sz w:val="28"/>
              <w:szCs w:val="28"/>
            </w:rPr>
            <w:t xml:space="preserve">DEFENSE </w:t>
          </w:r>
          <w:r w:rsidR="00AA4407">
            <w:rPr>
              <w:b/>
              <w:bCs/>
              <w:color w:val="FFFFFF" w:themeColor="background1"/>
              <w:sz w:val="28"/>
              <w:szCs w:val="28"/>
            </w:rPr>
            <w:t>DATE</w:t>
          </w: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EE7E1E"/>
    <w:multiLevelType w:val="hybridMultilevel"/>
    <w:tmpl w:val="FC783BC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F022C"/>
    <w:multiLevelType w:val="hybridMultilevel"/>
    <w:tmpl w:val="1F148ACA"/>
    <w:lvl w:ilvl="0" w:tplc="D86C34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826075"/>
    <w:multiLevelType w:val="hybridMultilevel"/>
    <w:tmpl w:val="E6945FDE"/>
    <w:lvl w:ilvl="0" w:tplc="7616AA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DD36D3B"/>
    <w:multiLevelType w:val="hybridMultilevel"/>
    <w:tmpl w:val="973A1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432937">
    <w:abstractNumId w:val="1"/>
  </w:num>
  <w:num w:numId="2" w16cid:durableId="1820612281">
    <w:abstractNumId w:val="0"/>
  </w:num>
  <w:num w:numId="3" w16cid:durableId="925264183">
    <w:abstractNumId w:val="5"/>
  </w:num>
  <w:num w:numId="4" w16cid:durableId="1788547983">
    <w:abstractNumId w:val="4"/>
  </w:num>
  <w:num w:numId="5" w16cid:durableId="1649355304">
    <w:abstractNumId w:val="6"/>
  </w:num>
  <w:num w:numId="6" w16cid:durableId="1572429565">
    <w:abstractNumId w:val="2"/>
  </w:num>
  <w:num w:numId="7" w16cid:durableId="16814634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documentProtection w:edit="forms" w:enforcement="1" w:cryptProviderType="rsaAES" w:cryptAlgorithmClass="hash" w:cryptAlgorithmType="typeAny" w:cryptAlgorithmSid="14" w:cryptSpinCount="100000" w:hash="PZCsl3WYEjD+FeH0P1WBXj9Q+Tf/utSwyszdPXTi/MmFWrVubWjAmECtWzY7ILAk2a1MwQg61NSz3upJe0FcFw==" w:salt="pGG+ke6FjBeQ0WWugmisj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wM7Y0NzS3NLG0tDRV0lEKTi0uzszPAymwqAUAz54bZiwAAAA="/>
  </w:docVars>
  <w:rsids>
    <w:rsidRoot w:val="00061A81"/>
    <w:rsid w:val="00003B95"/>
    <w:rsid w:val="000134B5"/>
    <w:rsid w:val="0001407F"/>
    <w:rsid w:val="00015F5B"/>
    <w:rsid w:val="00021283"/>
    <w:rsid w:val="00025C11"/>
    <w:rsid w:val="00035D33"/>
    <w:rsid w:val="0005376D"/>
    <w:rsid w:val="00061A81"/>
    <w:rsid w:val="00073B1C"/>
    <w:rsid w:val="000832DE"/>
    <w:rsid w:val="00084F06"/>
    <w:rsid w:val="000A28F6"/>
    <w:rsid w:val="000B17D7"/>
    <w:rsid w:val="000C10D2"/>
    <w:rsid w:val="000D15F7"/>
    <w:rsid w:val="000D5A8A"/>
    <w:rsid w:val="000F3F5A"/>
    <w:rsid w:val="000F4AEC"/>
    <w:rsid w:val="00124A5D"/>
    <w:rsid w:val="001252F9"/>
    <w:rsid w:val="00141934"/>
    <w:rsid w:val="00146E6F"/>
    <w:rsid w:val="00151D00"/>
    <w:rsid w:val="001667C5"/>
    <w:rsid w:val="00167129"/>
    <w:rsid w:val="00177AC3"/>
    <w:rsid w:val="001834CE"/>
    <w:rsid w:val="0018588A"/>
    <w:rsid w:val="001A47C4"/>
    <w:rsid w:val="001B4768"/>
    <w:rsid w:val="00207079"/>
    <w:rsid w:val="00211CDC"/>
    <w:rsid w:val="00212F37"/>
    <w:rsid w:val="00221D6A"/>
    <w:rsid w:val="00223A38"/>
    <w:rsid w:val="002273AD"/>
    <w:rsid w:val="00233BD0"/>
    <w:rsid w:val="00234500"/>
    <w:rsid w:val="00237898"/>
    <w:rsid w:val="00260B47"/>
    <w:rsid w:val="00270BD9"/>
    <w:rsid w:val="002922FD"/>
    <w:rsid w:val="002950A5"/>
    <w:rsid w:val="002A13C3"/>
    <w:rsid w:val="002A5374"/>
    <w:rsid w:val="002A54A4"/>
    <w:rsid w:val="002A615E"/>
    <w:rsid w:val="002C667E"/>
    <w:rsid w:val="002D58A0"/>
    <w:rsid w:val="00302CA1"/>
    <w:rsid w:val="003042E7"/>
    <w:rsid w:val="003045D5"/>
    <w:rsid w:val="003131B2"/>
    <w:rsid w:val="00317065"/>
    <w:rsid w:val="00322D93"/>
    <w:rsid w:val="00330C22"/>
    <w:rsid w:val="0034340A"/>
    <w:rsid w:val="00346E82"/>
    <w:rsid w:val="00356E73"/>
    <w:rsid w:val="00360C9B"/>
    <w:rsid w:val="00367316"/>
    <w:rsid w:val="00374AD5"/>
    <w:rsid w:val="00375DEE"/>
    <w:rsid w:val="003906B5"/>
    <w:rsid w:val="003927AF"/>
    <w:rsid w:val="003C05DE"/>
    <w:rsid w:val="003C4F6B"/>
    <w:rsid w:val="003C5A6F"/>
    <w:rsid w:val="003C738C"/>
    <w:rsid w:val="003D512A"/>
    <w:rsid w:val="003D588C"/>
    <w:rsid w:val="003F112B"/>
    <w:rsid w:val="003F12CD"/>
    <w:rsid w:val="00415369"/>
    <w:rsid w:val="00441A29"/>
    <w:rsid w:val="00445068"/>
    <w:rsid w:val="004540C6"/>
    <w:rsid w:val="00455820"/>
    <w:rsid w:val="00461733"/>
    <w:rsid w:val="004847B3"/>
    <w:rsid w:val="00491791"/>
    <w:rsid w:val="00496A21"/>
    <w:rsid w:val="00496AB7"/>
    <w:rsid w:val="004A4DB5"/>
    <w:rsid w:val="004B41A0"/>
    <w:rsid w:val="004B5B9C"/>
    <w:rsid w:val="004D093B"/>
    <w:rsid w:val="004D0BD7"/>
    <w:rsid w:val="004D1CCA"/>
    <w:rsid w:val="004D528C"/>
    <w:rsid w:val="004D6E94"/>
    <w:rsid w:val="004D7297"/>
    <w:rsid w:val="004F57A6"/>
    <w:rsid w:val="00500579"/>
    <w:rsid w:val="00507C32"/>
    <w:rsid w:val="00514813"/>
    <w:rsid w:val="005148BA"/>
    <w:rsid w:val="005214B1"/>
    <w:rsid w:val="00535CEE"/>
    <w:rsid w:val="0054138E"/>
    <w:rsid w:val="00552E5C"/>
    <w:rsid w:val="00552F65"/>
    <w:rsid w:val="00584B57"/>
    <w:rsid w:val="005906D2"/>
    <w:rsid w:val="005A5509"/>
    <w:rsid w:val="005B38B0"/>
    <w:rsid w:val="005C168D"/>
    <w:rsid w:val="005C7BA6"/>
    <w:rsid w:val="005E47B3"/>
    <w:rsid w:val="005F527E"/>
    <w:rsid w:val="006006C5"/>
    <w:rsid w:val="00642613"/>
    <w:rsid w:val="00644137"/>
    <w:rsid w:val="00644389"/>
    <w:rsid w:val="006504C5"/>
    <w:rsid w:val="00650A0B"/>
    <w:rsid w:val="006877CE"/>
    <w:rsid w:val="00692D8C"/>
    <w:rsid w:val="0069369B"/>
    <w:rsid w:val="0069454C"/>
    <w:rsid w:val="006A161E"/>
    <w:rsid w:val="006A7B4F"/>
    <w:rsid w:val="006B5D2D"/>
    <w:rsid w:val="006C619D"/>
    <w:rsid w:val="006E15B4"/>
    <w:rsid w:val="006E5882"/>
    <w:rsid w:val="006F6AA5"/>
    <w:rsid w:val="00706414"/>
    <w:rsid w:val="00710E88"/>
    <w:rsid w:val="00714112"/>
    <w:rsid w:val="0072354E"/>
    <w:rsid w:val="00723F0D"/>
    <w:rsid w:val="00740DCB"/>
    <w:rsid w:val="007424A9"/>
    <w:rsid w:val="0074784B"/>
    <w:rsid w:val="00754404"/>
    <w:rsid w:val="00766129"/>
    <w:rsid w:val="0076674D"/>
    <w:rsid w:val="00771D26"/>
    <w:rsid w:val="00780937"/>
    <w:rsid w:val="0078315E"/>
    <w:rsid w:val="007A7DB6"/>
    <w:rsid w:val="007D026A"/>
    <w:rsid w:val="007E049A"/>
    <w:rsid w:val="007E1C75"/>
    <w:rsid w:val="007F0B27"/>
    <w:rsid w:val="0080161B"/>
    <w:rsid w:val="0080476F"/>
    <w:rsid w:val="00805B21"/>
    <w:rsid w:val="0081007B"/>
    <w:rsid w:val="00812DC0"/>
    <w:rsid w:val="00820B7F"/>
    <w:rsid w:val="008244D5"/>
    <w:rsid w:val="00826D51"/>
    <w:rsid w:val="00827AFD"/>
    <w:rsid w:val="00836268"/>
    <w:rsid w:val="00836DCB"/>
    <w:rsid w:val="00842768"/>
    <w:rsid w:val="00854930"/>
    <w:rsid w:val="00854AEE"/>
    <w:rsid w:val="00857995"/>
    <w:rsid w:val="00864CBE"/>
    <w:rsid w:val="00867B9A"/>
    <w:rsid w:val="0087768F"/>
    <w:rsid w:val="008D7E23"/>
    <w:rsid w:val="008E24ED"/>
    <w:rsid w:val="008F07F4"/>
    <w:rsid w:val="008F6FB4"/>
    <w:rsid w:val="00905946"/>
    <w:rsid w:val="00910989"/>
    <w:rsid w:val="00912F85"/>
    <w:rsid w:val="00913B94"/>
    <w:rsid w:val="00941E55"/>
    <w:rsid w:val="00944C05"/>
    <w:rsid w:val="00960AB9"/>
    <w:rsid w:val="00960B41"/>
    <w:rsid w:val="00960CB1"/>
    <w:rsid w:val="00972DB6"/>
    <w:rsid w:val="00973BE4"/>
    <w:rsid w:val="009A4DF4"/>
    <w:rsid w:val="009A6F19"/>
    <w:rsid w:val="009B78DA"/>
    <w:rsid w:val="009C59F0"/>
    <w:rsid w:val="009C7174"/>
    <w:rsid w:val="009D7396"/>
    <w:rsid w:val="009F2A4C"/>
    <w:rsid w:val="00A07F9A"/>
    <w:rsid w:val="00A139B1"/>
    <w:rsid w:val="00A161D8"/>
    <w:rsid w:val="00A20A4B"/>
    <w:rsid w:val="00A31CE4"/>
    <w:rsid w:val="00A33AD4"/>
    <w:rsid w:val="00A656EA"/>
    <w:rsid w:val="00A65941"/>
    <w:rsid w:val="00A712FB"/>
    <w:rsid w:val="00A91741"/>
    <w:rsid w:val="00A929FF"/>
    <w:rsid w:val="00A96AFE"/>
    <w:rsid w:val="00AA4407"/>
    <w:rsid w:val="00AA65E6"/>
    <w:rsid w:val="00AB2EE8"/>
    <w:rsid w:val="00AB52FE"/>
    <w:rsid w:val="00AC0897"/>
    <w:rsid w:val="00AC46D6"/>
    <w:rsid w:val="00AF1E28"/>
    <w:rsid w:val="00B01562"/>
    <w:rsid w:val="00B07C79"/>
    <w:rsid w:val="00B11F34"/>
    <w:rsid w:val="00B12BDD"/>
    <w:rsid w:val="00B20538"/>
    <w:rsid w:val="00B20E40"/>
    <w:rsid w:val="00B246AA"/>
    <w:rsid w:val="00B36B72"/>
    <w:rsid w:val="00B37372"/>
    <w:rsid w:val="00B4242B"/>
    <w:rsid w:val="00B453F8"/>
    <w:rsid w:val="00B47FA4"/>
    <w:rsid w:val="00B50F27"/>
    <w:rsid w:val="00B54832"/>
    <w:rsid w:val="00B63A2F"/>
    <w:rsid w:val="00B706B9"/>
    <w:rsid w:val="00B820E0"/>
    <w:rsid w:val="00B82B03"/>
    <w:rsid w:val="00B82E52"/>
    <w:rsid w:val="00B85109"/>
    <w:rsid w:val="00B97787"/>
    <w:rsid w:val="00BA2A50"/>
    <w:rsid w:val="00BA33A5"/>
    <w:rsid w:val="00BA65CE"/>
    <w:rsid w:val="00BB27A3"/>
    <w:rsid w:val="00BC1F85"/>
    <w:rsid w:val="00BE5545"/>
    <w:rsid w:val="00BE7085"/>
    <w:rsid w:val="00BF21EB"/>
    <w:rsid w:val="00BF2F0C"/>
    <w:rsid w:val="00BF7391"/>
    <w:rsid w:val="00C07A9C"/>
    <w:rsid w:val="00C44015"/>
    <w:rsid w:val="00C51FCF"/>
    <w:rsid w:val="00C57F71"/>
    <w:rsid w:val="00C60404"/>
    <w:rsid w:val="00C67B4C"/>
    <w:rsid w:val="00C778B6"/>
    <w:rsid w:val="00C86355"/>
    <w:rsid w:val="00CC2B7C"/>
    <w:rsid w:val="00CC3DCF"/>
    <w:rsid w:val="00CD25CA"/>
    <w:rsid w:val="00CE3CB2"/>
    <w:rsid w:val="00CE77B5"/>
    <w:rsid w:val="00CF3034"/>
    <w:rsid w:val="00CF7B83"/>
    <w:rsid w:val="00D119F0"/>
    <w:rsid w:val="00D142D4"/>
    <w:rsid w:val="00D17CFD"/>
    <w:rsid w:val="00D22DB6"/>
    <w:rsid w:val="00D511C8"/>
    <w:rsid w:val="00D5131B"/>
    <w:rsid w:val="00D51B51"/>
    <w:rsid w:val="00D80190"/>
    <w:rsid w:val="00D81F9F"/>
    <w:rsid w:val="00D82375"/>
    <w:rsid w:val="00D837E7"/>
    <w:rsid w:val="00D91CB7"/>
    <w:rsid w:val="00D96D42"/>
    <w:rsid w:val="00DA1A04"/>
    <w:rsid w:val="00DA2B62"/>
    <w:rsid w:val="00DC112B"/>
    <w:rsid w:val="00DD1DF6"/>
    <w:rsid w:val="00DE2B7D"/>
    <w:rsid w:val="00DE4B70"/>
    <w:rsid w:val="00DF6633"/>
    <w:rsid w:val="00DF7016"/>
    <w:rsid w:val="00E2336F"/>
    <w:rsid w:val="00E30D4D"/>
    <w:rsid w:val="00E3557C"/>
    <w:rsid w:val="00E52C41"/>
    <w:rsid w:val="00E547A8"/>
    <w:rsid w:val="00E66054"/>
    <w:rsid w:val="00E70D2F"/>
    <w:rsid w:val="00E772BE"/>
    <w:rsid w:val="00E77C62"/>
    <w:rsid w:val="00E8019C"/>
    <w:rsid w:val="00E82791"/>
    <w:rsid w:val="00EA1D5E"/>
    <w:rsid w:val="00EA37F0"/>
    <w:rsid w:val="00EA4955"/>
    <w:rsid w:val="00EB5341"/>
    <w:rsid w:val="00EB60AD"/>
    <w:rsid w:val="00EB6C3B"/>
    <w:rsid w:val="00EC16A2"/>
    <w:rsid w:val="00EC5069"/>
    <w:rsid w:val="00EC55C7"/>
    <w:rsid w:val="00EE1BE7"/>
    <w:rsid w:val="00EF6601"/>
    <w:rsid w:val="00F00D1C"/>
    <w:rsid w:val="00F14D06"/>
    <w:rsid w:val="00F166CC"/>
    <w:rsid w:val="00F24CE5"/>
    <w:rsid w:val="00F362AE"/>
    <w:rsid w:val="00F37119"/>
    <w:rsid w:val="00F40C22"/>
    <w:rsid w:val="00F41837"/>
    <w:rsid w:val="00F41EA9"/>
    <w:rsid w:val="00F54991"/>
    <w:rsid w:val="00F5644D"/>
    <w:rsid w:val="00F60F24"/>
    <w:rsid w:val="00F700CE"/>
    <w:rsid w:val="00F934A1"/>
    <w:rsid w:val="00F965F4"/>
    <w:rsid w:val="00FA10BC"/>
    <w:rsid w:val="00FE15B4"/>
    <w:rsid w:val="00FE6DC1"/>
    <w:rsid w:val="00FF0CF7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B95"/>
    <w:pPr>
      <w:spacing w:after="0"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5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B36B72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DGSForms">
    <w:name w:val="DGSForms"/>
    <w:basedOn w:val="DefaultParagraphFont"/>
    <w:uiPriority w:val="1"/>
    <w:qFormat/>
    <w:rsid w:val="00EB6C3B"/>
    <w:rPr>
      <w:rFonts w:asciiTheme="minorHAnsi" w:hAnsiTheme="minorHAnsi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0069ADE86B54038A99D450A32711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42A03-D06B-4852-802C-B66FFFA59B6E}"/>
      </w:docPartPr>
      <w:docPartBody>
        <w:p w:rsidR="00CC0E8B" w:rsidRDefault="00542C4E" w:rsidP="00542C4E">
          <w:pPr>
            <w:pStyle w:val="70069ADE86B54038A99D450A3271140B20"/>
          </w:pPr>
          <w:r w:rsidRPr="00D22DB6">
            <w:rPr>
              <w:rStyle w:val="PlaceholderText"/>
              <w:color w:val="D9D9D9" w:themeColor="background1" w:themeShade="D9"/>
            </w:rPr>
            <w:t>In German *only for MA program German as a foreign language</w:t>
          </w:r>
        </w:p>
      </w:docPartBody>
    </w:docPart>
    <w:docPart>
      <w:docPartPr>
        <w:name w:val="3CD3B621D28B48A4878901BC3E9BA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1B36E-B539-4AC9-8A73-3E71702F30CC}"/>
      </w:docPartPr>
      <w:docPartBody>
        <w:p w:rsidR="00374933" w:rsidRDefault="00542C4E" w:rsidP="00542C4E">
          <w:pPr>
            <w:pStyle w:val="3CD3B621D28B48A4878901BC3E9BA40E19"/>
          </w:pPr>
          <w:r w:rsidRPr="00D22DB6">
            <w:rPr>
              <w:rStyle w:val="PlaceholderText"/>
              <w:color w:val="D9D9D9" w:themeColor="background1" w:themeShade="D9"/>
            </w:rPr>
            <w:t>Date</w:t>
          </w:r>
        </w:p>
      </w:docPartBody>
    </w:docPart>
    <w:docPart>
      <w:docPartPr>
        <w:name w:val="55B9336FBA3A4C52902A02E8A3A59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36500-09B0-4A03-89B3-9417D494FC9B}"/>
      </w:docPartPr>
      <w:docPartBody>
        <w:p w:rsidR="007F474A" w:rsidRDefault="00374933">
          <w:r w:rsidRPr="00AC765C">
            <w:rPr>
              <w:rStyle w:val="PlaceholderText"/>
            </w:rPr>
            <w:t>[Title]</w:t>
          </w:r>
        </w:p>
      </w:docPartBody>
    </w:docPart>
    <w:docPart>
      <w:docPartPr>
        <w:name w:val="7C2D73A8AEDA4D6CABBBA6BCEC008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F1B18-979C-4FEC-BFE0-EC8B32DB2558}"/>
      </w:docPartPr>
      <w:docPartBody>
        <w:p w:rsidR="008C06AD" w:rsidRDefault="00542C4E" w:rsidP="00542C4E">
          <w:pPr>
            <w:pStyle w:val="7C2D73A8AEDA4D6CABBBA6BCEC0082EC20"/>
          </w:pPr>
          <w:r w:rsidRPr="00D22DB6">
            <w:rPr>
              <w:rStyle w:val="PlaceholderText"/>
              <w:color w:val="D9D9D9" w:themeColor="background1" w:themeShade="D9"/>
            </w:rPr>
            <w:t>Name</w:t>
          </w:r>
        </w:p>
      </w:docPartBody>
    </w:docPart>
    <w:docPart>
      <w:docPartPr>
        <w:name w:val="69337CAE86A0462883284B0111374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F883C-3627-492D-997A-B693BD74AB83}"/>
      </w:docPartPr>
      <w:docPartBody>
        <w:p w:rsidR="008C06AD" w:rsidRDefault="00542C4E" w:rsidP="00542C4E">
          <w:pPr>
            <w:pStyle w:val="69337CAE86A0462883284B0111374D4119"/>
          </w:pPr>
          <w:r w:rsidRPr="009F2A4C">
            <w:rPr>
              <w:color w:val="BFBFBF" w:themeColor="background1" w:themeShade="BF"/>
              <w:szCs w:val="24"/>
            </w:rPr>
            <w:t>Na</w:t>
          </w:r>
          <w:r w:rsidRPr="009F2A4C">
            <w:rPr>
              <w:color w:val="BFBFBF" w:themeColor="background1" w:themeShade="BF"/>
            </w:rPr>
            <w:t>me</w:t>
          </w:r>
        </w:p>
      </w:docPartBody>
    </w:docPart>
    <w:docPart>
      <w:docPartPr>
        <w:name w:val="3B97E5FBDA4E429B987E6EB6DC1D3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0BB3B-290F-4A6A-B374-802198183B59}"/>
      </w:docPartPr>
      <w:docPartBody>
        <w:p w:rsidR="008C06AD" w:rsidRDefault="00542C4E" w:rsidP="00542C4E">
          <w:pPr>
            <w:pStyle w:val="3B97E5FBDA4E429B987E6EB6DC1D3D0619"/>
          </w:pPr>
          <w:r w:rsidRPr="00E66054">
            <w:rPr>
              <w:color w:val="A6A6A6" w:themeColor="background1" w:themeShade="A6"/>
              <w:szCs w:val="24"/>
            </w:rPr>
            <w:t>Phone No.</w:t>
          </w:r>
        </w:p>
      </w:docPartBody>
    </w:docPart>
    <w:docPart>
      <w:docPartPr>
        <w:name w:val="786B036974474E789172C9BD04598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6CCDA-E4DC-45FA-A9FC-F0914A9E1AFC}"/>
      </w:docPartPr>
      <w:docPartBody>
        <w:p w:rsidR="00C61681" w:rsidRDefault="00542C4E">
          <w:r w:rsidRPr="00156ECC">
            <w:rPr>
              <w:rStyle w:val="PlaceholderText"/>
            </w:rPr>
            <w:t>[Keywords]</w:t>
          </w:r>
        </w:p>
      </w:docPartBody>
    </w:docPart>
    <w:docPart>
      <w:docPartPr>
        <w:name w:val="E2CB4A0139004A53B21A4A62837EE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66CEA-2758-4846-B6A9-5FE2509F0A75}"/>
      </w:docPartPr>
      <w:docPartBody>
        <w:p w:rsidR="00C61681" w:rsidRDefault="00542C4E" w:rsidP="00542C4E">
          <w:pPr>
            <w:pStyle w:val="E2CB4A0139004A53B21A4A62837EE72413"/>
          </w:pPr>
          <w:r>
            <w:rPr>
              <w:rStyle w:val="PlaceholderText"/>
              <w:color w:val="D9D9D9" w:themeColor="background1" w:themeShade="D9"/>
            </w:rPr>
            <w:t>Student Name</w:t>
          </w:r>
        </w:p>
      </w:docPartBody>
    </w:docPart>
    <w:docPart>
      <w:docPartPr>
        <w:name w:val="DF4DCD0CE6D741B995E17865566BE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0E569-E998-4BAD-9C96-0F18892FDE2A}"/>
      </w:docPartPr>
      <w:docPartBody>
        <w:p w:rsidR="00C61681" w:rsidRDefault="00542C4E" w:rsidP="00542C4E">
          <w:pPr>
            <w:pStyle w:val="DF4DCD0CE6D741B995E17865566BE72611"/>
          </w:pPr>
          <w:r>
            <w:rPr>
              <w:rStyle w:val="PlaceholderText"/>
              <w:color w:val="D9D9D9" w:themeColor="background1" w:themeShade="D9"/>
            </w:rPr>
            <w:t>Student ID</w:t>
          </w:r>
        </w:p>
      </w:docPartBody>
    </w:docPart>
    <w:docPart>
      <w:docPartPr>
        <w:name w:val="2A3648F70FF04F069CB55804D7614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8B758-B421-4E84-8502-5AC460E8D15C}"/>
      </w:docPartPr>
      <w:docPartBody>
        <w:p w:rsidR="00C61681" w:rsidRDefault="00542C4E" w:rsidP="00542C4E">
          <w:pPr>
            <w:pStyle w:val="2A3648F70FF04F069CB55804D761490011"/>
          </w:pPr>
          <w:r>
            <w:rPr>
              <w:rStyle w:val="PlaceholderText"/>
              <w:color w:val="D9D9D9" w:themeColor="background1" w:themeShade="D9"/>
            </w:rPr>
            <w:t>Program</w:t>
          </w:r>
        </w:p>
      </w:docPartBody>
    </w:docPart>
    <w:docPart>
      <w:docPartPr>
        <w:name w:val="DD0D41E94C634612A8666134239B0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060F0-CC3E-4FA8-8029-9964EFBBC729}"/>
      </w:docPartPr>
      <w:docPartBody>
        <w:p w:rsidR="00C61681" w:rsidRDefault="00542C4E" w:rsidP="00542C4E">
          <w:pPr>
            <w:pStyle w:val="DD0D41E94C634612A8666134239B093010"/>
          </w:pPr>
          <w:r>
            <w:rPr>
              <w:rStyle w:val="PlaceholderText"/>
              <w:color w:val="D9D9D9" w:themeColor="background1" w:themeShade="D9"/>
            </w:rPr>
            <w:t>Title in English</w:t>
          </w:r>
        </w:p>
      </w:docPartBody>
    </w:docPart>
    <w:docPart>
      <w:docPartPr>
        <w:name w:val="8FA95DEB701D4678943F47F47BA08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369CF-6660-409A-A53D-BBF2C052B2FA}"/>
      </w:docPartPr>
      <w:docPartBody>
        <w:p w:rsidR="00C61681" w:rsidRDefault="00542C4E" w:rsidP="00542C4E">
          <w:pPr>
            <w:pStyle w:val="8FA95DEB701D4678943F47F47BA089CE10"/>
          </w:pPr>
          <w:r>
            <w:rPr>
              <w:rStyle w:val="PlaceholderText"/>
              <w:color w:val="D9D9D9" w:themeColor="background1" w:themeShade="D9"/>
            </w:rPr>
            <w:t>Title in Arabic</w:t>
          </w:r>
        </w:p>
      </w:docPartBody>
    </w:docPart>
    <w:docPart>
      <w:docPartPr>
        <w:name w:val="EB256ECF2DE4421A920C61769D42D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7A139-487E-43DE-8541-08B3D2167021}"/>
      </w:docPartPr>
      <w:docPartBody>
        <w:p w:rsidR="00C61681" w:rsidRDefault="00542C4E" w:rsidP="00542C4E">
          <w:pPr>
            <w:pStyle w:val="EB256ECF2DE4421A920C61769D42DA006"/>
          </w:pPr>
          <w:r w:rsidRPr="00D22DB6">
            <w:rPr>
              <w:rStyle w:val="PlaceholderText"/>
              <w:color w:val="D9D9D9" w:themeColor="background1" w:themeShade="D9"/>
            </w:rPr>
            <w:t>Date</w:t>
          </w:r>
        </w:p>
      </w:docPartBody>
    </w:docPart>
    <w:docPart>
      <w:docPartPr>
        <w:name w:val="5A5D3D827846450C8CB74447BB25E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748F8-F07C-4AC5-891E-544BF77315B0}"/>
      </w:docPartPr>
      <w:docPartBody>
        <w:p w:rsidR="00C61681" w:rsidRDefault="00542C4E" w:rsidP="00542C4E">
          <w:pPr>
            <w:pStyle w:val="5A5D3D827846450C8CB74447BB25E1F36"/>
          </w:pPr>
          <w:r w:rsidRPr="00D22DB6">
            <w:rPr>
              <w:rStyle w:val="PlaceholderText"/>
              <w:color w:val="D9D9D9" w:themeColor="background1" w:themeShade="D9"/>
            </w:rPr>
            <w:t>Date</w:t>
          </w:r>
        </w:p>
      </w:docPartBody>
    </w:docPart>
    <w:docPart>
      <w:docPartPr>
        <w:name w:val="B7BC6D53CE8F4BB184A5F5C8DC981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75A92-00AA-499B-80AA-DB5C585ACCA9}"/>
      </w:docPartPr>
      <w:docPartBody>
        <w:p w:rsidR="00C61681" w:rsidRDefault="00542C4E" w:rsidP="00542C4E">
          <w:pPr>
            <w:pStyle w:val="B7BC6D53CE8F4BB184A5F5C8DC9812F74"/>
          </w:pPr>
          <w:r w:rsidRPr="00D22DB6">
            <w:rPr>
              <w:rStyle w:val="PlaceholderText"/>
              <w:color w:val="D9D9D9" w:themeColor="background1" w:themeShade="D9"/>
            </w:rPr>
            <w:t>Time</w:t>
          </w:r>
        </w:p>
      </w:docPartBody>
    </w:docPart>
    <w:docPart>
      <w:docPartPr>
        <w:name w:val="59FD9D30F75F4E3EA6451A5696DC2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0236A-D8FC-4F0A-A796-66DDCA635309}"/>
      </w:docPartPr>
      <w:docPartBody>
        <w:p w:rsidR="00C61681" w:rsidRDefault="00542C4E" w:rsidP="00542C4E">
          <w:pPr>
            <w:pStyle w:val="59FD9D30F75F4E3EA6451A5696DC20752"/>
          </w:pPr>
          <w:r w:rsidRPr="00D22DB6">
            <w:rPr>
              <w:rStyle w:val="PlaceholderText"/>
              <w:color w:val="D9D9D9" w:themeColor="background1" w:themeShade="D9"/>
            </w:rPr>
            <w:t>Room number</w:t>
          </w:r>
        </w:p>
      </w:docPartBody>
    </w:docPart>
    <w:docPart>
      <w:docPartPr>
        <w:name w:val="1BED5FDB9E454903993FC3059F0D3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0D71E-6296-484B-83F7-58345CB06395}"/>
      </w:docPartPr>
      <w:docPartBody>
        <w:p w:rsidR="00C61681" w:rsidRDefault="00542C4E" w:rsidP="00542C4E">
          <w:pPr>
            <w:pStyle w:val="1BED5FDB9E454903993FC3059F0D372F2"/>
          </w:pPr>
          <w:r w:rsidRPr="00D502A3">
            <w:rPr>
              <w:color w:val="BFBFBF" w:themeColor="background1" w:themeShade="BF"/>
              <w:szCs w:val="24"/>
            </w:rPr>
            <w:t>Na</w:t>
          </w:r>
          <w:r w:rsidRPr="00D502A3">
            <w:rPr>
              <w:color w:val="BFBFBF" w:themeColor="background1" w:themeShade="BF"/>
            </w:rPr>
            <w:t>me</w:t>
          </w:r>
        </w:p>
      </w:docPartBody>
    </w:docPart>
    <w:docPart>
      <w:docPartPr>
        <w:name w:val="24D47F498D4E464BBCDF5911684A1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7D365-F490-4534-938E-0BA897DFDF7D}"/>
      </w:docPartPr>
      <w:docPartBody>
        <w:p w:rsidR="00C61681" w:rsidRDefault="00542C4E" w:rsidP="00542C4E">
          <w:pPr>
            <w:pStyle w:val="24D47F498D4E464BBCDF5911684A15782"/>
          </w:pPr>
          <w:r w:rsidRPr="00B77DDC">
            <w:rPr>
              <w:color w:val="A6A6A6" w:themeColor="background1" w:themeShade="A6"/>
              <w:szCs w:val="24"/>
            </w:rPr>
            <w:t>Phone No.</w:t>
          </w:r>
        </w:p>
      </w:docPartBody>
    </w:docPart>
    <w:docPart>
      <w:docPartPr>
        <w:name w:val="7D06AB6A43EA490C9AE32D8455616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0FBD3-F4BA-4BB5-99A7-C1FFC6993CCC}"/>
      </w:docPartPr>
      <w:docPartBody>
        <w:p w:rsidR="00C61681" w:rsidRDefault="00542C4E" w:rsidP="00542C4E">
          <w:pPr>
            <w:pStyle w:val="7D06AB6A43EA490C9AE32D84556161222"/>
          </w:pPr>
          <w:r w:rsidRPr="00D502A3">
            <w:rPr>
              <w:color w:val="BFBFBF" w:themeColor="background1" w:themeShade="BF"/>
              <w:szCs w:val="24"/>
            </w:rPr>
            <w:t>Na</w:t>
          </w:r>
          <w:r w:rsidRPr="00D502A3">
            <w:rPr>
              <w:color w:val="BFBFBF" w:themeColor="background1" w:themeShade="BF"/>
            </w:rPr>
            <w:t>me</w:t>
          </w:r>
        </w:p>
      </w:docPartBody>
    </w:docPart>
    <w:docPart>
      <w:docPartPr>
        <w:name w:val="BC23FCD6F3454624BDF1486FED257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1C7C7-AB29-43F7-8CB2-E943DE66E7EF}"/>
      </w:docPartPr>
      <w:docPartBody>
        <w:p w:rsidR="00C61681" w:rsidRDefault="00542C4E" w:rsidP="00542C4E">
          <w:pPr>
            <w:pStyle w:val="BC23FCD6F3454624BDF1486FED2570A22"/>
          </w:pPr>
          <w:r w:rsidRPr="00B77DDC">
            <w:rPr>
              <w:color w:val="A6A6A6" w:themeColor="background1" w:themeShade="A6"/>
              <w:szCs w:val="24"/>
            </w:rPr>
            <w:t>Phone No.</w:t>
          </w:r>
        </w:p>
      </w:docPartBody>
    </w:docPart>
    <w:docPart>
      <w:docPartPr>
        <w:name w:val="9518D7A36EA64E1FB0965E6AAF453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BC9F7-65B4-49E7-9513-C75F3D1ACFCE}"/>
      </w:docPartPr>
      <w:docPartBody>
        <w:p w:rsidR="00C61681" w:rsidRDefault="00542C4E" w:rsidP="00542C4E">
          <w:pPr>
            <w:pStyle w:val="9518D7A36EA64E1FB0965E6AAF45384D2"/>
          </w:pPr>
          <w:r w:rsidRPr="00D502A3">
            <w:rPr>
              <w:color w:val="BFBFBF" w:themeColor="background1" w:themeShade="BF"/>
              <w:szCs w:val="24"/>
            </w:rPr>
            <w:t>Na</w:t>
          </w:r>
          <w:r w:rsidRPr="00D502A3">
            <w:rPr>
              <w:color w:val="BFBFBF" w:themeColor="background1" w:themeShade="BF"/>
            </w:rPr>
            <w:t>me</w:t>
          </w:r>
        </w:p>
      </w:docPartBody>
    </w:docPart>
    <w:docPart>
      <w:docPartPr>
        <w:name w:val="799D1B5B1E1E43358E3A6DAB43B19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A5BF1-88B5-4433-BCD4-17ECD241A9C1}"/>
      </w:docPartPr>
      <w:docPartBody>
        <w:p w:rsidR="00C61681" w:rsidRDefault="00542C4E" w:rsidP="00542C4E">
          <w:pPr>
            <w:pStyle w:val="799D1B5B1E1E43358E3A6DAB43B19C422"/>
          </w:pPr>
          <w:r w:rsidRPr="00B77DDC">
            <w:rPr>
              <w:color w:val="A6A6A6" w:themeColor="background1" w:themeShade="A6"/>
              <w:szCs w:val="24"/>
            </w:rPr>
            <w:t>Phone No.</w:t>
          </w:r>
        </w:p>
      </w:docPartBody>
    </w:docPart>
    <w:docPart>
      <w:docPartPr>
        <w:name w:val="B3227A6337D84A4DBD578570C6B50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CEE9D-ECFC-4016-88C7-A2B4822C9C9B}"/>
      </w:docPartPr>
      <w:docPartBody>
        <w:p w:rsidR="00C61681" w:rsidRDefault="00542C4E" w:rsidP="00542C4E">
          <w:pPr>
            <w:pStyle w:val="B3227A6337D84A4DBD578570C6B508492"/>
          </w:pPr>
          <w:r w:rsidRPr="00D502A3">
            <w:rPr>
              <w:color w:val="BFBFBF" w:themeColor="background1" w:themeShade="BF"/>
              <w:szCs w:val="24"/>
            </w:rPr>
            <w:t>Na</w:t>
          </w:r>
          <w:r w:rsidRPr="00D502A3">
            <w:rPr>
              <w:color w:val="BFBFBF" w:themeColor="background1" w:themeShade="BF"/>
            </w:rPr>
            <w:t>me</w:t>
          </w:r>
        </w:p>
      </w:docPartBody>
    </w:docPart>
    <w:docPart>
      <w:docPartPr>
        <w:name w:val="09B439D402F5486BB6CDD82DC5909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985EE-46D0-49D2-BBE1-A7E7A98C6C8C}"/>
      </w:docPartPr>
      <w:docPartBody>
        <w:p w:rsidR="00C61681" w:rsidRDefault="00542C4E" w:rsidP="00542C4E">
          <w:pPr>
            <w:pStyle w:val="09B439D402F5486BB6CDD82DC5909C142"/>
          </w:pPr>
          <w:r w:rsidRPr="00B77DDC">
            <w:rPr>
              <w:color w:val="A6A6A6" w:themeColor="background1" w:themeShade="A6"/>
              <w:szCs w:val="24"/>
            </w:rPr>
            <w:t>Phone No.</w:t>
          </w:r>
        </w:p>
      </w:docPartBody>
    </w:docPart>
    <w:docPart>
      <w:docPartPr>
        <w:name w:val="7340EC252BF84EBD9D928D689D6DC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D7900-5473-491E-B4B0-70B102A49638}"/>
      </w:docPartPr>
      <w:docPartBody>
        <w:p w:rsidR="00C61681" w:rsidRDefault="00542C4E" w:rsidP="00542C4E">
          <w:pPr>
            <w:pStyle w:val="7340EC252BF84EBD9D928D689D6DC25A2"/>
          </w:pPr>
          <w:r>
            <w:rPr>
              <w:rStyle w:val="DGSForms"/>
            </w:rPr>
            <w:t>Text</w:t>
          </w:r>
        </w:p>
      </w:docPartBody>
    </w:docPart>
    <w:docPart>
      <w:docPartPr>
        <w:name w:val="77A782EEC5034F09AD0E8F1B6B67F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0088C-8A63-4E24-83EF-33675060888D}"/>
      </w:docPartPr>
      <w:docPartBody>
        <w:p w:rsidR="00C61681" w:rsidRDefault="00542C4E" w:rsidP="00542C4E">
          <w:pPr>
            <w:pStyle w:val="77A782EEC5034F09AD0E8F1B6B67FFB92"/>
          </w:pPr>
          <w:r>
            <w:rPr>
              <w:color w:val="A6A6A6" w:themeColor="background1" w:themeShade="A6"/>
              <w:szCs w:val="24"/>
            </w:rPr>
            <w:t>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0729AA"/>
    <w:rsid w:val="001A2860"/>
    <w:rsid w:val="001A55FA"/>
    <w:rsid w:val="001B4302"/>
    <w:rsid w:val="00236E0F"/>
    <w:rsid w:val="00276411"/>
    <w:rsid w:val="002950A5"/>
    <w:rsid w:val="002D1B6D"/>
    <w:rsid w:val="002F57B4"/>
    <w:rsid w:val="00333A53"/>
    <w:rsid w:val="00374933"/>
    <w:rsid w:val="00380697"/>
    <w:rsid w:val="003D4373"/>
    <w:rsid w:val="00415369"/>
    <w:rsid w:val="00424ED2"/>
    <w:rsid w:val="00542C4E"/>
    <w:rsid w:val="00564AE5"/>
    <w:rsid w:val="006640D8"/>
    <w:rsid w:val="006C6A77"/>
    <w:rsid w:val="007F474A"/>
    <w:rsid w:val="008C06AD"/>
    <w:rsid w:val="00901C0C"/>
    <w:rsid w:val="00954E16"/>
    <w:rsid w:val="00A05403"/>
    <w:rsid w:val="00B352FF"/>
    <w:rsid w:val="00B76143"/>
    <w:rsid w:val="00C61681"/>
    <w:rsid w:val="00C95E59"/>
    <w:rsid w:val="00CA7B9E"/>
    <w:rsid w:val="00CC0E8B"/>
    <w:rsid w:val="00D05FEB"/>
    <w:rsid w:val="00FC5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2C4E"/>
    <w:rPr>
      <w:color w:val="808080"/>
    </w:rPr>
  </w:style>
  <w:style w:type="character" w:customStyle="1" w:styleId="DGSForms">
    <w:name w:val="DGSForms"/>
    <w:basedOn w:val="DefaultParagraphFont"/>
    <w:uiPriority w:val="1"/>
    <w:qFormat/>
    <w:rsid w:val="00542C4E"/>
    <w:rPr>
      <w:rFonts w:asciiTheme="minorHAnsi" w:hAnsiTheme="minorHAnsi"/>
      <w:color w:val="000000" w:themeColor="text1"/>
      <w:sz w:val="24"/>
    </w:rPr>
  </w:style>
  <w:style w:type="paragraph" w:customStyle="1" w:styleId="E2CB4A0139004A53B21A4A62837EE72413">
    <w:name w:val="E2CB4A0139004A53B21A4A62837EE72413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DF4DCD0CE6D741B995E17865566BE72611">
    <w:name w:val="DF4DCD0CE6D741B995E17865566BE72611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2A3648F70FF04F069CB55804D761490011">
    <w:name w:val="2A3648F70FF04F069CB55804D761490011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DD0D41E94C634612A8666134239B093010">
    <w:name w:val="DD0D41E94C634612A8666134239B093010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8FA95DEB701D4678943F47F47BA089CE10">
    <w:name w:val="8FA95DEB701D4678943F47F47BA089CE10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0069ADE86B54038A99D450A3271140B20">
    <w:name w:val="70069ADE86B54038A99D450A3271140B20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CD3B621D28B48A4878901BC3E9BA40E19">
    <w:name w:val="3CD3B621D28B48A4878901BC3E9BA40E19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C2D73A8AEDA4D6CABBBA6BCEC0082EC20">
    <w:name w:val="7C2D73A8AEDA4D6CABBBA6BCEC0082EC20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EB256ECF2DE4421A920C61769D42DA006">
    <w:name w:val="EB256ECF2DE4421A920C61769D42DA006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A5D3D827846450C8CB74447BB25E1F36">
    <w:name w:val="5A5D3D827846450C8CB74447BB25E1F36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B7BC6D53CE8F4BB184A5F5C8DC9812F74">
    <w:name w:val="B7BC6D53CE8F4BB184A5F5C8DC9812F74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9FD9D30F75F4E3EA6451A5696DC20752">
    <w:name w:val="59FD9D30F75F4E3EA6451A5696DC20752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9337CAE86A0462883284B0111374D4119">
    <w:name w:val="69337CAE86A0462883284B0111374D4119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B97E5FBDA4E429B987E6EB6DC1D3D0619">
    <w:name w:val="3B97E5FBDA4E429B987E6EB6DC1D3D0619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1BED5FDB9E454903993FC3059F0D372F2">
    <w:name w:val="1BED5FDB9E454903993FC3059F0D372F2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340EC252BF84EBD9D928D689D6DC25A2">
    <w:name w:val="7340EC252BF84EBD9D928D689D6DC25A2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24D47F498D4E464BBCDF5911684A15782">
    <w:name w:val="24D47F498D4E464BBCDF5911684A15782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D06AB6A43EA490C9AE32D84556161222">
    <w:name w:val="7D06AB6A43EA490C9AE32D84556161222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BC23FCD6F3454624BDF1486FED2570A22">
    <w:name w:val="BC23FCD6F3454624BDF1486FED2570A22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518D7A36EA64E1FB0965E6AAF45384D2">
    <w:name w:val="9518D7A36EA64E1FB0965E6AAF45384D2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99D1B5B1E1E43358E3A6DAB43B19C422">
    <w:name w:val="799D1B5B1E1E43358E3A6DAB43B19C422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B3227A6337D84A4DBD578570C6B508492">
    <w:name w:val="B3227A6337D84A4DBD578570C6B508492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7A782EEC5034F09AD0E8F1B6B67FFB92">
    <w:name w:val="77A782EEC5034F09AD0E8F1B6B67FFB92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09B439D402F5486BB6CDD82DC5909C142">
    <w:name w:val="09B439D402F5486BB6CDD82DC5909C142"/>
    <w:rsid w:val="00542C4E"/>
    <w:pPr>
      <w:spacing w:after="0" w:line="240" w:lineRule="auto"/>
    </w:pPr>
    <w:rPr>
      <w:rFonts w:eastAsiaTheme="minorHAnsi"/>
      <w:kern w:val="2"/>
      <w:sz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DEFENSE COMMITTEE AND DEFENSE DATE</vt:lpstr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DEFENSE COMMITTEE AND DEFENSE DATE</dc:title>
  <dc:subject/>
  <dc:creator>Masoud, Ziyad</dc:creator>
  <cp:keywords>GS-14</cp:keywords>
  <dc:description/>
  <cp:lastModifiedBy>Hamad, Eyad</cp:lastModifiedBy>
  <cp:revision>92</cp:revision>
  <cp:lastPrinted>2023-08-13T08:59:00Z</cp:lastPrinted>
  <dcterms:created xsi:type="dcterms:W3CDTF">2024-05-13T08:56:00Z</dcterms:created>
  <dcterms:modified xsi:type="dcterms:W3CDTF">2025-02-13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93be17ad1f90c2cf3ce46084ceb345b193adc9c832a3f74df8df52f07e92ce</vt:lpwstr>
  </property>
</Properties>
</file>